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E2A99" w14:textId="228B9A33" w:rsidR="00366C30" w:rsidRPr="00366C30" w:rsidRDefault="00366C30" w:rsidP="00240A88">
      <w:pPr>
        <w:pStyle w:val="Heading1"/>
        <w:spacing w:line="240" w:lineRule="auto"/>
        <w:rPr>
          <w:rFonts w:cs="Arial"/>
          <w:sz w:val="24"/>
          <w:szCs w:val="24"/>
        </w:rPr>
      </w:pPr>
      <w:bookmarkStart w:id="0" w:name="_Toc367181597"/>
      <w:r w:rsidRPr="00240A88">
        <w:rPr>
          <w:rFonts w:cs="Arial"/>
          <w:sz w:val="24"/>
          <w:szCs w:val="24"/>
        </w:rPr>
        <w:t>Arts Achievement Award (</w:t>
      </w:r>
      <w:r w:rsidRPr="001A4207">
        <w:rPr>
          <w:rFonts w:cs="Arial"/>
          <w:sz w:val="24"/>
          <w:szCs w:val="24"/>
          <w:u w:val="single"/>
        </w:rPr>
        <w:t>Visual Arts</w:t>
      </w:r>
      <w:r w:rsidRPr="00240A88">
        <w:rPr>
          <w:rFonts w:cs="Arial"/>
          <w:sz w:val="24"/>
          <w:szCs w:val="24"/>
        </w:rPr>
        <w:t>) Category</w:t>
      </w:r>
    </w:p>
    <w:p w14:paraId="0044DBC1" w14:textId="74386DE1" w:rsidR="00030CF2" w:rsidRDefault="00030CF2" w:rsidP="00240A88">
      <w:pPr>
        <w:pStyle w:val="Heading1"/>
        <w:spacing w:line="240" w:lineRule="auto"/>
        <w:rPr>
          <w:rFonts w:cs="Arial"/>
          <w:sz w:val="24"/>
          <w:szCs w:val="24"/>
        </w:rPr>
      </w:pPr>
      <w:r w:rsidRPr="00240A88">
        <w:rPr>
          <w:rFonts w:cs="Arial"/>
          <w:sz w:val="24"/>
          <w:szCs w:val="24"/>
        </w:rPr>
        <w:t>victorian global learning awards selection criteria</w:t>
      </w:r>
      <w:r w:rsidR="00442DC9" w:rsidRPr="00240A88">
        <w:rPr>
          <w:rFonts w:cs="Arial"/>
          <w:sz w:val="24"/>
          <w:szCs w:val="24"/>
        </w:rPr>
        <w:t xml:space="preserve"> </w:t>
      </w:r>
      <w:bookmarkEnd w:id="0"/>
    </w:p>
    <w:p w14:paraId="6CAF3C4C" w14:textId="0C1C46F0" w:rsidR="00030CF2" w:rsidRDefault="00030CF2" w:rsidP="00B2477C">
      <w:pPr>
        <w:pStyle w:val="Heading2"/>
        <w:spacing w:after="120" w:line="240" w:lineRule="auto"/>
        <w:rPr>
          <w:rFonts w:cs="Arial"/>
          <w:sz w:val="24"/>
          <w:szCs w:val="24"/>
        </w:rPr>
      </w:pPr>
      <w:r w:rsidRPr="00240A88">
        <w:rPr>
          <w:rFonts w:cs="Arial"/>
          <w:sz w:val="24"/>
          <w:szCs w:val="24"/>
        </w:rPr>
        <w:t xml:space="preserve">Arts </w:t>
      </w:r>
      <w:r w:rsidR="00240A88" w:rsidRPr="00240A88">
        <w:rPr>
          <w:rFonts w:cs="Arial"/>
          <w:sz w:val="24"/>
          <w:szCs w:val="24"/>
        </w:rPr>
        <w:t>A</w:t>
      </w:r>
      <w:r w:rsidRPr="00240A88">
        <w:rPr>
          <w:rFonts w:cs="Arial"/>
          <w:sz w:val="24"/>
          <w:szCs w:val="24"/>
        </w:rPr>
        <w:t xml:space="preserve">chievement </w:t>
      </w:r>
      <w:r w:rsidR="00442DC9" w:rsidRPr="00240A88">
        <w:rPr>
          <w:rFonts w:cs="Arial"/>
          <w:sz w:val="24"/>
          <w:szCs w:val="24"/>
        </w:rPr>
        <w:t>(</w:t>
      </w:r>
      <w:r w:rsidR="00240A88" w:rsidRPr="00240A88">
        <w:rPr>
          <w:rFonts w:cs="Arial"/>
          <w:sz w:val="24"/>
          <w:szCs w:val="24"/>
        </w:rPr>
        <w:t>V</w:t>
      </w:r>
      <w:r w:rsidR="00442DC9" w:rsidRPr="00240A88">
        <w:rPr>
          <w:rFonts w:cs="Arial"/>
          <w:sz w:val="24"/>
          <w:szCs w:val="24"/>
        </w:rPr>
        <w:t xml:space="preserve">isual </w:t>
      </w:r>
      <w:r w:rsidR="00240A88" w:rsidRPr="00240A88">
        <w:rPr>
          <w:rFonts w:cs="Arial"/>
          <w:sz w:val="24"/>
          <w:szCs w:val="24"/>
        </w:rPr>
        <w:t>A</w:t>
      </w:r>
      <w:r w:rsidR="00442DC9" w:rsidRPr="00240A88">
        <w:rPr>
          <w:rFonts w:cs="Arial"/>
          <w:sz w:val="24"/>
          <w:szCs w:val="24"/>
        </w:rPr>
        <w:t xml:space="preserve">rts) </w:t>
      </w:r>
      <w:r w:rsidR="00240A88" w:rsidRPr="00240A88">
        <w:rPr>
          <w:rFonts w:cs="Arial"/>
          <w:sz w:val="24"/>
          <w:szCs w:val="24"/>
        </w:rPr>
        <w:t>A</w:t>
      </w:r>
      <w:r w:rsidR="00442DC9" w:rsidRPr="00240A88">
        <w:rPr>
          <w:rFonts w:cs="Arial"/>
          <w:sz w:val="24"/>
          <w:szCs w:val="24"/>
        </w:rPr>
        <w:t xml:space="preserve">ward </w:t>
      </w:r>
      <w:r w:rsidR="00240A88" w:rsidRPr="00240A88">
        <w:rPr>
          <w:rFonts w:cs="Arial"/>
          <w:sz w:val="24"/>
          <w:szCs w:val="24"/>
        </w:rPr>
        <w:t>S</w:t>
      </w:r>
      <w:r w:rsidRPr="00240A88">
        <w:rPr>
          <w:rFonts w:cs="Arial"/>
          <w:sz w:val="24"/>
          <w:szCs w:val="24"/>
        </w:rPr>
        <w:t xml:space="preserve">election </w:t>
      </w:r>
      <w:r w:rsidR="00240A88" w:rsidRPr="00240A88">
        <w:rPr>
          <w:rFonts w:cs="Arial"/>
          <w:sz w:val="24"/>
          <w:szCs w:val="24"/>
        </w:rPr>
        <w:t>C</w:t>
      </w:r>
      <w:r w:rsidRPr="00240A88">
        <w:rPr>
          <w:rFonts w:cs="Arial"/>
          <w:sz w:val="24"/>
          <w:szCs w:val="24"/>
        </w:rPr>
        <w:t>riteria</w:t>
      </w:r>
    </w:p>
    <w:p w14:paraId="0AC45CE3" w14:textId="520E637C" w:rsidR="00030CF2" w:rsidRDefault="00030CF2" w:rsidP="00B2477C">
      <w:pPr>
        <w:pStyle w:val="ListNumber"/>
        <w:spacing w:after="80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One student from Year 11 and one from Year 12 will be selected for this award which recogni</w:t>
      </w:r>
      <w:r w:rsidR="00240A88" w:rsidRPr="00240A88">
        <w:rPr>
          <w:rFonts w:eastAsia="Times New Roman" w:cs="Arial"/>
          <w:sz w:val="20"/>
          <w:szCs w:val="20"/>
        </w:rPr>
        <w:t>s</w:t>
      </w:r>
      <w:r w:rsidRPr="00240A88">
        <w:rPr>
          <w:rFonts w:eastAsia="Times New Roman" w:cs="Arial"/>
          <w:sz w:val="20"/>
          <w:szCs w:val="20"/>
        </w:rPr>
        <w:t>es artistic achievement, evaluated using the following criteria:</w:t>
      </w:r>
    </w:p>
    <w:p w14:paraId="2A2C38B3" w14:textId="75B0D630" w:rsidR="00030CF2" w:rsidRPr="004B51DA" w:rsidRDefault="00030CF2" w:rsidP="004B51DA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>Achievement</w:t>
      </w:r>
      <w:r w:rsidR="00240A88" w:rsidRPr="004B51DA">
        <w:rPr>
          <w:sz w:val="20"/>
        </w:rPr>
        <w:t>,</w:t>
      </w:r>
      <w:r w:rsidRPr="004B51DA">
        <w:rPr>
          <w:sz w:val="20"/>
        </w:rPr>
        <w:t xml:space="preserve"> </w:t>
      </w:r>
      <w:r w:rsidR="00240A88" w:rsidRPr="004B51DA">
        <w:rPr>
          <w:sz w:val="20"/>
        </w:rPr>
        <w:t>including submission of a portfolio of work, in</w:t>
      </w:r>
      <w:r w:rsidR="00B2477C" w:rsidRPr="004B51DA">
        <w:rPr>
          <w:sz w:val="20"/>
        </w:rPr>
        <w:t xml:space="preserve"> one of more of</w:t>
      </w:r>
      <w:r w:rsidR="00240A88" w:rsidRPr="004B51DA">
        <w:rPr>
          <w:sz w:val="20"/>
        </w:rPr>
        <w:t xml:space="preserve"> the following arts subjects:</w:t>
      </w:r>
    </w:p>
    <w:p w14:paraId="7D87E265" w14:textId="366D21FB" w:rsidR="00030CF2" w:rsidRPr="004B51DA" w:rsidRDefault="00030CF2" w:rsidP="004B51DA">
      <w:pPr>
        <w:pStyle w:val="ListNumber"/>
        <w:numPr>
          <w:ilvl w:val="0"/>
          <w:numId w:val="10"/>
        </w:numPr>
        <w:spacing w:after="80"/>
        <w:rPr>
          <w:sz w:val="20"/>
        </w:rPr>
      </w:pPr>
      <w:r w:rsidRPr="004B51DA">
        <w:rPr>
          <w:sz w:val="20"/>
        </w:rPr>
        <w:t>Art</w:t>
      </w:r>
    </w:p>
    <w:p w14:paraId="13BD77ED" w14:textId="4EB0A3FA" w:rsidR="00240A88" w:rsidRPr="004B51DA" w:rsidRDefault="00240A88" w:rsidP="004B51DA">
      <w:pPr>
        <w:pStyle w:val="ListNumber"/>
        <w:numPr>
          <w:ilvl w:val="0"/>
          <w:numId w:val="10"/>
        </w:numPr>
        <w:spacing w:after="80"/>
        <w:rPr>
          <w:sz w:val="20"/>
        </w:rPr>
      </w:pPr>
      <w:r w:rsidRPr="004B51DA">
        <w:rPr>
          <w:sz w:val="20"/>
        </w:rPr>
        <w:t>Media</w:t>
      </w:r>
    </w:p>
    <w:p w14:paraId="610545CF" w14:textId="77777777" w:rsidR="00030CF2" w:rsidRPr="004B51DA" w:rsidRDefault="00030CF2" w:rsidP="004B51DA">
      <w:pPr>
        <w:pStyle w:val="ListNumber"/>
        <w:numPr>
          <w:ilvl w:val="0"/>
          <w:numId w:val="10"/>
        </w:numPr>
        <w:spacing w:after="80"/>
        <w:rPr>
          <w:sz w:val="20"/>
        </w:rPr>
      </w:pPr>
      <w:r w:rsidRPr="004B51DA">
        <w:rPr>
          <w:sz w:val="20"/>
        </w:rPr>
        <w:t>Studio Arts</w:t>
      </w:r>
    </w:p>
    <w:p w14:paraId="0B826669" w14:textId="77777777" w:rsidR="00030CF2" w:rsidRPr="004B51DA" w:rsidRDefault="00030CF2" w:rsidP="004B51DA">
      <w:pPr>
        <w:pStyle w:val="ListNumber"/>
        <w:numPr>
          <w:ilvl w:val="0"/>
          <w:numId w:val="10"/>
        </w:numPr>
        <w:spacing w:after="80"/>
        <w:rPr>
          <w:sz w:val="20"/>
        </w:rPr>
      </w:pPr>
      <w:r w:rsidRPr="004B51DA">
        <w:rPr>
          <w:sz w:val="20"/>
        </w:rPr>
        <w:t>Visual Communication Design</w:t>
      </w:r>
    </w:p>
    <w:p w14:paraId="4F9597CC" w14:textId="56DF31ED" w:rsidR="005F50C2" w:rsidRDefault="005F50C2" w:rsidP="005F50C2">
      <w:pPr>
        <w:pStyle w:val="ListNumber"/>
        <w:spacing w:after="80"/>
        <w:ind w:firstLine="284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 xml:space="preserve">OR </w:t>
      </w:r>
      <w:r w:rsidRPr="00176EA7">
        <w:rPr>
          <w:rFonts w:eastAsia="Times New Roman" w:cs="Arial"/>
          <w:sz w:val="20"/>
          <w:szCs w:val="20"/>
        </w:rPr>
        <w:t xml:space="preserve">equivalent International Baccalaureate (IB) </w:t>
      </w:r>
      <w:r>
        <w:rPr>
          <w:rFonts w:eastAsia="Times New Roman" w:cs="Arial"/>
          <w:sz w:val="20"/>
          <w:szCs w:val="20"/>
        </w:rPr>
        <w:t xml:space="preserve">subject: </w:t>
      </w:r>
    </w:p>
    <w:p w14:paraId="38ED5BA1" w14:textId="1579F50A" w:rsidR="005F50C2" w:rsidRDefault="005F50C2" w:rsidP="005F50C2">
      <w:pPr>
        <w:pStyle w:val="ListNumber"/>
        <w:numPr>
          <w:ilvl w:val="0"/>
          <w:numId w:val="14"/>
        </w:numPr>
        <w:spacing w:after="80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Visual Arts</w:t>
      </w:r>
      <w:r w:rsidR="00323DE4">
        <w:rPr>
          <w:rFonts w:eastAsia="Times New Roman" w:cs="Arial"/>
          <w:sz w:val="20"/>
          <w:szCs w:val="20"/>
        </w:rPr>
        <w:t>.</w:t>
      </w:r>
    </w:p>
    <w:p w14:paraId="4D3AE2CD" w14:textId="52DBD29C" w:rsidR="00030CF2" w:rsidRPr="004B51DA" w:rsidRDefault="00030CF2" w:rsidP="004B51DA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>Demonstrated understanding of the process undertaken to create the artwork</w:t>
      </w:r>
    </w:p>
    <w:p w14:paraId="671BB959" w14:textId="214BED9F" w:rsidR="00030CF2" w:rsidRPr="004B51DA" w:rsidRDefault="00030CF2" w:rsidP="004B51DA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>Demonstrated active participation through involvement in school-based or community-based visual arts and/or other extra-curricular activities</w:t>
      </w:r>
      <w:r w:rsidR="00240A88" w:rsidRPr="004B51DA">
        <w:rPr>
          <w:sz w:val="20"/>
        </w:rPr>
        <w:t>, including online</w:t>
      </w:r>
    </w:p>
    <w:p w14:paraId="72CB6EF4" w14:textId="77777777" w:rsidR="00240A88" w:rsidRPr="004B51DA" w:rsidRDefault="00030CF2" w:rsidP="004B51DA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>Ability to be an ambassador for Victorian schools, demonstrated by a well-developed understanding of issues faced by international students and the benefits of studying in Victorian schools</w:t>
      </w:r>
    </w:p>
    <w:p w14:paraId="4AFFF560" w14:textId="51D45440" w:rsidR="00240A88" w:rsidRPr="004B51DA" w:rsidRDefault="00240A88" w:rsidP="004B51DA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>Specialist teacher support statement addressing the award selection criteria and corroborates the student's evidence</w:t>
      </w:r>
    </w:p>
    <w:p w14:paraId="7863A5E3" w14:textId="07F8BEE6" w:rsidR="00366C30" w:rsidRPr="006765B5" w:rsidRDefault="00240A88" w:rsidP="006765B5">
      <w:pPr>
        <w:pStyle w:val="ListNumber"/>
        <w:numPr>
          <w:ilvl w:val="0"/>
          <w:numId w:val="9"/>
        </w:numPr>
        <w:spacing w:after="80"/>
        <w:rPr>
          <w:sz w:val="20"/>
        </w:rPr>
      </w:pPr>
      <w:r w:rsidRPr="004B51DA">
        <w:rPr>
          <w:sz w:val="20"/>
        </w:rPr>
        <w:t xml:space="preserve">Support statement by the school principal which addresses the award selection criteria and corroborates the student's evidence.  </w:t>
      </w:r>
    </w:p>
    <w:p w14:paraId="0D75928A" w14:textId="372743DF" w:rsidR="00366C30" w:rsidRPr="00366C30" w:rsidRDefault="00FC3347" w:rsidP="00366C30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59F895D6" w14:textId="479570C6" w:rsidR="00FC3347" w:rsidRPr="00725166" w:rsidRDefault="00FC3347" w:rsidP="00903343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1:</w:t>
      </w:r>
      <w:r>
        <w:rPr>
          <w:sz w:val="20"/>
        </w:rPr>
        <w:t xml:space="preserve"> </w:t>
      </w:r>
      <w:r w:rsidR="00623A80" w:rsidRPr="00623A80">
        <w:rPr>
          <w:sz w:val="20"/>
        </w:rPr>
        <w:t xml:space="preserve">Submission of </w:t>
      </w:r>
      <w:r w:rsidR="00623A80">
        <w:rPr>
          <w:sz w:val="20"/>
        </w:rPr>
        <w:t>a</w:t>
      </w:r>
      <w:r w:rsidR="00623A80" w:rsidRPr="00623A80">
        <w:rPr>
          <w:sz w:val="20"/>
        </w:rPr>
        <w:t xml:space="preserve"> portfolio of high-resolution photographs of up to eight original works produced by </w:t>
      </w:r>
      <w:r w:rsidR="00623A80">
        <w:rPr>
          <w:sz w:val="20"/>
        </w:rPr>
        <w:t xml:space="preserve">you </w:t>
      </w:r>
      <w:r w:rsidR="00623A80" w:rsidRPr="00623A80">
        <w:rPr>
          <w:sz w:val="20"/>
        </w:rPr>
        <w:t xml:space="preserve">as part of </w:t>
      </w:r>
      <w:r w:rsidR="00623A80">
        <w:rPr>
          <w:sz w:val="20"/>
        </w:rPr>
        <w:t>your</w:t>
      </w:r>
      <w:r w:rsidR="00623A80" w:rsidRPr="00623A80">
        <w:rPr>
          <w:sz w:val="20"/>
        </w:rPr>
        <w:t xml:space="preserve"> VCE </w:t>
      </w:r>
      <w:r w:rsidR="00623A80">
        <w:rPr>
          <w:sz w:val="20"/>
        </w:rPr>
        <w:t xml:space="preserve">visual arts </w:t>
      </w:r>
      <w:r w:rsidR="00623A80" w:rsidRPr="00623A80">
        <w:rPr>
          <w:sz w:val="20"/>
        </w:rPr>
        <w:t xml:space="preserve">studies </w:t>
      </w:r>
      <w:r>
        <w:rPr>
          <w:sz w:val="20"/>
        </w:rPr>
        <w:t xml:space="preserve">(maximum </w:t>
      </w:r>
      <w:r w:rsidR="00623A80">
        <w:rPr>
          <w:sz w:val="20"/>
        </w:rPr>
        <w:t>8 original artworks</w:t>
      </w:r>
      <w:r>
        <w:rPr>
          <w:sz w:val="20"/>
        </w:rPr>
        <w:t>)</w:t>
      </w:r>
    </w:p>
    <w:p w14:paraId="3538258B" w14:textId="4D39AF78" w:rsidR="00520928" w:rsidRDefault="00FC3347" w:rsidP="00903343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2</w:t>
      </w:r>
      <w:r>
        <w:rPr>
          <w:sz w:val="20"/>
        </w:rPr>
        <w:t xml:space="preserve">: Describe </w:t>
      </w:r>
      <w:r w:rsidR="00337B37">
        <w:rPr>
          <w:sz w:val="20"/>
        </w:rPr>
        <w:t>w</w:t>
      </w:r>
      <w:r w:rsidR="00912245">
        <w:rPr>
          <w:sz w:val="20"/>
        </w:rPr>
        <w:t>hat influences your artwork and the process you use to create it</w:t>
      </w:r>
      <w:r w:rsidR="00520928" w:rsidRPr="00520928">
        <w:rPr>
          <w:sz w:val="20"/>
        </w:rPr>
        <w:t xml:space="preserve"> </w:t>
      </w:r>
      <w:r w:rsidR="00520928">
        <w:rPr>
          <w:sz w:val="20"/>
        </w:rPr>
        <w:t xml:space="preserve">(maximum </w:t>
      </w:r>
      <w:r w:rsidR="00457BBD">
        <w:rPr>
          <w:sz w:val="20"/>
        </w:rPr>
        <w:t>2</w:t>
      </w:r>
      <w:r w:rsidR="00520928">
        <w:rPr>
          <w:sz w:val="20"/>
        </w:rPr>
        <w:t>00 words)</w:t>
      </w:r>
    </w:p>
    <w:p w14:paraId="03F0C8F0" w14:textId="4B46C12A" w:rsidR="00912245" w:rsidRDefault="00FC3347" w:rsidP="00364905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912245">
        <w:rPr>
          <w:b/>
          <w:bCs/>
          <w:sz w:val="20"/>
        </w:rPr>
        <w:t>Selection criterion 3:</w:t>
      </w:r>
      <w:r w:rsidRPr="00912245">
        <w:rPr>
          <w:sz w:val="20"/>
        </w:rPr>
        <w:t xml:space="preserve"> </w:t>
      </w:r>
      <w:r w:rsidR="00912245">
        <w:rPr>
          <w:sz w:val="20"/>
        </w:rPr>
        <w:t xml:space="preserve">Describe </w:t>
      </w:r>
      <w:r w:rsidR="00912245" w:rsidRPr="00693891">
        <w:rPr>
          <w:sz w:val="20"/>
        </w:rPr>
        <w:t>your</w:t>
      </w:r>
      <w:r w:rsidR="00912245">
        <w:rPr>
          <w:sz w:val="20"/>
        </w:rPr>
        <w:t xml:space="preserve"> participation in school arts activities and contribution to the school community (maximum 200 words)</w:t>
      </w:r>
    </w:p>
    <w:p w14:paraId="3CEE6492" w14:textId="4D4FA81A" w:rsidR="00364905" w:rsidRPr="00912245" w:rsidRDefault="00FC3347" w:rsidP="00364905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912245">
        <w:rPr>
          <w:b/>
          <w:bCs/>
          <w:sz w:val="20"/>
        </w:rPr>
        <w:t>Selection criterion 4:</w:t>
      </w:r>
      <w:r w:rsidRPr="00912245">
        <w:rPr>
          <w:sz w:val="20"/>
        </w:rPr>
        <w:t xml:space="preserve"> </w:t>
      </w:r>
      <w:r w:rsidR="00364905" w:rsidRPr="00912245">
        <w:rPr>
          <w:sz w:val="20"/>
        </w:rPr>
        <w:t xml:space="preserve">Discuss what issues are faced by international students and describe how you have supported your peers to overcome these issues (maximum </w:t>
      </w:r>
      <w:r w:rsidR="00457BBD" w:rsidRPr="00912245">
        <w:rPr>
          <w:sz w:val="20"/>
        </w:rPr>
        <w:t>2</w:t>
      </w:r>
      <w:r w:rsidR="00364905" w:rsidRPr="00912245">
        <w:rPr>
          <w:sz w:val="20"/>
        </w:rPr>
        <w:t>00 words)</w:t>
      </w:r>
    </w:p>
    <w:p w14:paraId="2BE8F20E" w14:textId="7E7036A5" w:rsidR="00FC3347" w:rsidRDefault="00FC3347" w:rsidP="00903343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5:</w:t>
      </w:r>
      <w:r>
        <w:rPr>
          <w:sz w:val="20"/>
        </w:rPr>
        <w:t xml:space="preserve"> Please provide a w</w:t>
      </w:r>
      <w:r w:rsidRPr="00424490">
        <w:rPr>
          <w:sz w:val="20"/>
        </w:rPr>
        <w:t xml:space="preserve">ritten testimonial from </w:t>
      </w:r>
      <w:r w:rsidR="00912245">
        <w:rPr>
          <w:sz w:val="20"/>
        </w:rPr>
        <w:t xml:space="preserve">an art </w:t>
      </w:r>
      <w:r w:rsidR="00364905">
        <w:rPr>
          <w:sz w:val="20"/>
        </w:rPr>
        <w:t xml:space="preserve">teacher </w:t>
      </w:r>
      <w:r w:rsidRPr="00424490">
        <w:rPr>
          <w:sz w:val="20"/>
        </w:rPr>
        <w:t>which addresses the</w:t>
      </w:r>
      <w:r w:rsidR="00912245">
        <w:rPr>
          <w:sz w:val="20"/>
        </w:rPr>
        <w:t xml:space="preserve"> student’s ability to meet the selection criteria</w:t>
      </w:r>
      <w:r w:rsidRPr="00424490">
        <w:rPr>
          <w:sz w:val="20"/>
        </w:rPr>
        <w:t xml:space="preserve"> </w:t>
      </w:r>
      <w:r>
        <w:rPr>
          <w:sz w:val="20"/>
        </w:rPr>
        <w:t>(maximum 300 words)</w:t>
      </w:r>
    </w:p>
    <w:p w14:paraId="6C5FA624" w14:textId="32D140E8" w:rsidR="009527F0" w:rsidRDefault="009527F0" w:rsidP="009527F0">
      <w:pPr>
        <w:pStyle w:val="ListNumber"/>
        <w:numPr>
          <w:ilvl w:val="0"/>
          <w:numId w:val="11"/>
        </w:numPr>
        <w:spacing w:after="80"/>
        <w:rPr>
          <w:sz w:val="20"/>
        </w:rPr>
      </w:pPr>
      <w:r w:rsidRPr="00C05B18">
        <w:rPr>
          <w:b/>
          <w:bCs/>
          <w:sz w:val="20"/>
        </w:rPr>
        <w:t xml:space="preserve">Selection criterion </w:t>
      </w:r>
      <w:r>
        <w:rPr>
          <w:b/>
          <w:bCs/>
          <w:sz w:val="20"/>
        </w:rPr>
        <w:t>6</w:t>
      </w:r>
      <w:r w:rsidRPr="00C05B18">
        <w:rPr>
          <w:b/>
          <w:bCs/>
          <w:sz w:val="20"/>
        </w:rPr>
        <w:t>:</w:t>
      </w:r>
      <w:r>
        <w:rPr>
          <w:sz w:val="20"/>
        </w:rPr>
        <w:t xml:space="preserve"> Please provide a s</w:t>
      </w:r>
      <w:r w:rsidRPr="00424490">
        <w:rPr>
          <w:sz w:val="20"/>
        </w:rPr>
        <w:t xml:space="preserve">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>rincipal which addresses the award selection criteria and corroborates the student's evidence</w:t>
      </w:r>
      <w:r>
        <w:rPr>
          <w:sz w:val="20"/>
        </w:rPr>
        <w:t xml:space="preserve"> (maximum 300 words)</w:t>
      </w:r>
      <w:r w:rsidR="00337B37">
        <w:rPr>
          <w:sz w:val="20"/>
        </w:rPr>
        <w:t>.</w:t>
      </w:r>
    </w:p>
    <w:p w14:paraId="7C249C71" w14:textId="6CC02078" w:rsidR="00030CF2" w:rsidRPr="00240A88" w:rsidRDefault="00030CF2" w:rsidP="00240A88">
      <w:pPr>
        <w:pStyle w:val="Heading3"/>
        <w:spacing w:line="240" w:lineRule="auto"/>
        <w:rPr>
          <w:rFonts w:cs="Arial"/>
        </w:rPr>
      </w:pPr>
      <w:r w:rsidRPr="00240A88">
        <w:rPr>
          <w:rFonts w:cs="Arial"/>
          <w:sz w:val="22"/>
        </w:rPr>
        <w:t>Achievement</w:t>
      </w:r>
      <w:r w:rsidR="00442DC9" w:rsidRPr="00240A88">
        <w:rPr>
          <w:rFonts w:cs="Arial"/>
          <w:sz w:val="22"/>
        </w:rPr>
        <w:t>s</w:t>
      </w:r>
    </w:p>
    <w:p w14:paraId="23928E38" w14:textId="5CBDB5E7" w:rsidR="00030CF2" w:rsidRPr="00240A88" w:rsidRDefault="00030CF2" w:rsidP="00240A88">
      <w:pPr>
        <w:pStyle w:val="BodyText"/>
        <w:spacing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>Achievement of A+ or A in one or more of the above subjects</w:t>
      </w:r>
      <w:r w:rsidR="00240A88">
        <w:rPr>
          <w:rFonts w:cs="Arial"/>
          <w:sz w:val="20"/>
          <w:szCs w:val="20"/>
        </w:rPr>
        <w:t>.</w:t>
      </w:r>
    </w:p>
    <w:p w14:paraId="33A05370" w14:textId="778A0381" w:rsidR="00FC3347" w:rsidRDefault="00FC3347" w:rsidP="00FC3347">
      <w:pPr>
        <w:pStyle w:val="BodyText"/>
        <w:spacing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>Judging panel members are asked to consider the following in relation to the selection criteria:</w:t>
      </w:r>
    </w:p>
    <w:p w14:paraId="04B55D15" w14:textId="77777777" w:rsidR="00FE1CC9" w:rsidRPr="00240A88" w:rsidRDefault="00FE1CC9" w:rsidP="00FC3347">
      <w:pPr>
        <w:pStyle w:val="BodyText"/>
        <w:spacing w:line="240" w:lineRule="auto"/>
        <w:rPr>
          <w:rFonts w:cs="Arial"/>
          <w:sz w:val="20"/>
          <w:szCs w:val="20"/>
        </w:rPr>
      </w:pPr>
    </w:p>
    <w:p w14:paraId="273556CE" w14:textId="01FFDCF4" w:rsidR="00030CF2" w:rsidRPr="00240A88" w:rsidRDefault="00030CF2" w:rsidP="00240A88">
      <w:pPr>
        <w:pStyle w:val="Heading3"/>
        <w:spacing w:line="240" w:lineRule="auto"/>
        <w:rPr>
          <w:rFonts w:cs="Arial"/>
          <w:sz w:val="22"/>
        </w:rPr>
      </w:pPr>
      <w:r w:rsidRPr="00240A88">
        <w:rPr>
          <w:rFonts w:cs="Arial"/>
          <w:sz w:val="22"/>
        </w:rPr>
        <w:lastRenderedPageBreak/>
        <w:t>Demonstrated understanding of creative process</w:t>
      </w:r>
    </w:p>
    <w:p w14:paraId="444FF27B" w14:textId="77777777" w:rsidR="00030CF2" w:rsidRPr="00240A88" w:rsidRDefault="00030CF2" w:rsidP="00240A88">
      <w:pPr>
        <w:pStyle w:val="BodyText"/>
        <w:spacing w:before="120" w:after="57"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56B211B6" w14:textId="2772C561" w:rsidR="00B2477C" w:rsidRPr="00240A88" w:rsidRDefault="00B2477C" w:rsidP="00B2477C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 xml:space="preserve">how the student undertakes the creative process, including:  </w:t>
      </w:r>
    </w:p>
    <w:p w14:paraId="4E66C9D4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background research</w:t>
      </w:r>
    </w:p>
    <w:p w14:paraId="5859A99F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experimentation with different media</w:t>
      </w:r>
    </w:p>
    <w:p w14:paraId="02CD3047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development of ideas and concepts and use of imagination</w:t>
      </w:r>
    </w:p>
    <w:p w14:paraId="14C1BC68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integration of cultural influences or traditions in the artwork.</w:t>
      </w:r>
    </w:p>
    <w:p w14:paraId="6765A67E" w14:textId="77777777" w:rsidR="00030CF2" w:rsidRPr="00240A88" w:rsidRDefault="00030CF2" w:rsidP="00240A88">
      <w:pPr>
        <w:pStyle w:val="Heading3"/>
        <w:spacing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2"/>
        </w:rPr>
        <w:t>Demonstrated active participation</w:t>
      </w:r>
    </w:p>
    <w:p w14:paraId="41B10FE8" w14:textId="77777777" w:rsidR="00030CF2" w:rsidRPr="00240A88" w:rsidRDefault="00030CF2" w:rsidP="00240A88">
      <w:pPr>
        <w:pStyle w:val="BodyText"/>
        <w:spacing w:before="120" w:after="57"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40BC12D8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extent and quality of the student’s involvement in visual arts activities at school or in the community and/or other extra-curricular activity</w:t>
      </w:r>
    </w:p>
    <w:p w14:paraId="0CF613D2" w14:textId="48FDA25D" w:rsidR="006765B5" w:rsidRPr="00FE1CC9" w:rsidRDefault="00030CF2" w:rsidP="00FE1CC9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challenges the student faced and how these were overcome.</w:t>
      </w:r>
    </w:p>
    <w:p w14:paraId="741227D3" w14:textId="77777777" w:rsidR="00030CF2" w:rsidRPr="00240A88" w:rsidRDefault="00030CF2" w:rsidP="00240A88">
      <w:pPr>
        <w:pStyle w:val="Heading3"/>
        <w:spacing w:line="240" w:lineRule="auto"/>
        <w:rPr>
          <w:rFonts w:cs="Arial"/>
          <w:sz w:val="22"/>
        </w:rPr>
      </w:pPr>
      <w:r w:rsidRPr="00240A88">
        <w:rPr>
          <w:rFonts w:cs="Arial"/>
          <w:sz w:val="22"/>
        </w:rPr>
        <w:t>Ability to be an ambassador for Victorian schools</w:t>
      </w:r>
    </w:p>
    <w:p w14:paraId="778EAF2D" w14:textId="77777777" w:rsidR="00030CF2" w:rsidRPr="00240A88" w:rsidRDefault="00030CF2" w:rsidP="00240A88">
      <w:pPr>
        <w:pStyle w:val="BodyText"/>
        <w:spacing w:before="120" w:after="57" w:line="240" w:lineRule="auto"/>
        <w:rPr>
          <w:rFonts w:eastAsiaTheme="minorEastAsia" w:cs="Arial"/>
          <w:b/>
          <w:bCs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37E35659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depth of thinking about issues such as integration, academic and cultural enrichment, social inclusion/alienation, safety and security, isolation and loneliness</w:t>
      </w:r>
    </w:p>
    <w:p w14:paraId="277457B2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nature of the issues the student and fellow international students face on a day-to-day basis at school</w:t>
      </w:r>
    </w:p>
    <w:p w14:paraId="35550674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what the student has done to help international students have a positive life and study experience</w:t>
      </w:r>
    </w:p>
    <w:p w14:paraId="19E57239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 xml:space="preserve">initiatives the student believes the school and community could take to help international students have a positive life and study experience. </w:t>
      </w:r>
    </w:p>
    <w:p w14:paraId="2CC5F944" w14:textId="77777777" w:rsidR="007E0CB0" w:rsidRDefault="007E0CB0">
      <w:pPr>
        <w:rPr>
          <w:rFonts w:eastAsiaTheme="majorEastAsia" w:cs="Arial"/>
          <w:b/>
          <w:caps/>
          <w:color w:val="002060"/>
        </w:rPr>
      </w:pPr>
      <w:r>
        <w:rPr>
          <w:rFonts w:cs="Arial"/>
        </w:rPr>
        <w:br w:type="page"/>
      </w:r>
    </w:p>
    <w:p w14:paraId="2B58A6F6" w14:textId="77777777" w:rsidR="006765B5" w:rsidRPr="007E0CB0" w:rsidRDefault="006765B5" w:rsidP="006765B5">
      <w:pPr>
        <w:pStyle w:val="Heading1"/>
        <w:spacing w:line="240" w:lineRule="auto"/>
        <w:rPr>
          <w:rFonts w:cs="Arial"/>
          <w:sz w:val="24"/>
          <w:szCs w:val="24"/>
        </w:rPr>
      </w:pPr>
      <w:r w:rsidRPr="007E0CB0">
        <w:rPr>
          <w:rFonts w:cs="Arial"/>
          <w:sz w:val="24"/>
          <w:szCs w:val="24"/>
        </w:rPr>
        <w:lastRenderedPageBreak/>
        <w:t>Arts Achievement (</w:t>
      </w:r>
      <w:r w:rsidRPr="0062703A">
        <w:rPr>
          <w:rFonts w:cs="Arial"/>
          <w:sz w:val="24"/>
          <w:szCs w:val="24"/>
          <w:u w:val="single"/>
        </w:rPr>
        <w:t>performing Arts</w:t>
      </w:r>
      <w:r w:rsidRPr="007E0CB0">
        <w:rPr>
          <w:rFonts w:cs="Arial"/>
          <w:sz w:val="24"/>
          <w:szCs w:val="24"/>
        </w:rPr>
        <w:t>) Award Category</w:t>
      </w:r>
    </w:p>
    <w:p w14:paraId="6FA501AD" w14:textId="6E0058CE" w:rsidR="00442DC9" w:rsidRDefault="00442DC9" w:rsidP="007E0CB0">
      <w:pPr>
        <w:pStyle w:val="Heading1"/>
        <w:spacing w:line="240" w:lineRule="auto"/>
        <w:rPr>
          <w:rFonts w:cs="Arial"/>
          <w:sz w:val="24"/>
          <w:szCs w:val="24"/>
        </w:rPr>
      </w:pPr>
      <w:r w:rsidRPr="007E0CB0">
        <w:rPr>
          <w:rFonts w:cs="Arial"/>
          <w:sz w:val="24"/>
          <w:szCs w:val="24"/>
        </w:rPr>
        <w:t>victorian global learning awards selection criteria</w:t>
      </w:r>
    </w:p>
    <w:p w14:paraId="283E35BF" w14:textId="2CA1E2E2" w:rsidR="00442DC9" w:rsidRDefault="00442DC9" w:rsidP="00B2477C">
      <w:pPr>
        <w:pStyle w:val="Heading2"/>
        <w:spacing w:after="120" w:line="240" w:lineRule="auto"/>
        <w:rPr>
          <w:rFonts w:cs="Arial"/>
          <w:sz w:val="24"/>
          <w:szCs w:val="24"/>
        </w:rPr>
      </w:pPr>
      <w:r w:rsidRPr="00240A88">
        <w:rPr>
          <w:rFonts w:cs="Arial"/>
          <w:sz w:val="24"/>
          <w:szCs w:val="24"/>
        </w:rPr>
        <w:t xml:space="preserve">Arts </w:t>
      </w:r>
      <w:r w:rsidR="00B2477C" w:rsidRPr="00240A88">
        <w:rPr>
          <w:rFonts w:cs="Arial"/>
          <w:sz w:val="24"/>
          <w:szCs w:val="24"/>
        </w:rPr>
        <w:t>Achievement (Performing Arts) Award Selection Criteria</w:t>
      </w:r>
    </w:p>
    <w:p w14:paraId="30405C35" w14:textId="0D064296" w:rsidR="00030CF2" w:rsidRPr="00240A88" w:rsidRDefault="00442DC9" w:rsidP="00B2477C">
      <w:pPr>
        <w:pStyle w:val="ListNumber"/>
        <w:spacing w:after="80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One student from Year </w:t>
      </w:r>
      <w:r w:rsidR="00030CF2" w:rsidRPr="00240A88">
        <w:rPr>
          <w:rFonts w:cs="Arial"/>
          <w:sz w:val="20"/>
          <w:szCs w:val="20"/>
        </w:rPr>
        <w:t>11 and one from Year 12 will be selected for this award which recogni</w:t>
      </w:r>
      <w:r w:rsidR="00B2477C">
        <w:rPr>
          <w:rFonts w:cs="Arial"/>
          <w:sz w:val="20"/>
          <w:szCs w:val="20"/>
        </w:rPr>
        <w:t>s</w:t>
      </w:r>
      <w:r w:rsidR="00030CF2" w:rsidRPr="00240A88">
        <w:rPr>
          <w:rFonts w:cs="Arial"/>
          <w:sz w:val="20"/>
          <w:szCs w:val="20"/>
        </w:rPr>
        <w:t>es artistic achievement, evaluated using the following criteria:</w:t>
      </w:r>
    </w:p>
    <w:p w14:paraId="0FA7E2C0" w14:textId="445570F0" w:rsidR="00030CF2" w:rsidRPr="00B2477C" w:rsidRDefault="00030CF2" w:rsidP="00B2477C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B2477C">
        <w:rPr>
          <w:rFonts w:eastAsia="Times New Roman" w:cs="Arial"/>
          <w:sz w:val="20"/>
          <w:szCs w:val="20"/>
        </w:rPr>
        <w:t>Achievement</w:t>
      </w:r>
      <w:r w:rsidR="00B2477C">
        <w:rPr>
          <w:rFonts w:eastAsia="Times New Roman" w:cs="Arial"/>
          <w:sz w:val="20"/>
          <w:szCs w:val="20"/>
        </w:rPr>
        <w:t>, including submission of a video recording of a performance,</w:t>
      </w:r>
      <w:r w:rsidRPr="00B2477C">
        <w:rPr>
          <w:rFonts w:eastAsia="Times New Roman" w:cs="Arial"/>
          <w:sz w:val="20"/>
          <w:szCs w:val="20"/>
        </w:rPr>
        <w:t xml:space="preserve"> in</w:t>
      </w:r>
      <w:r w:rsidR="00B2477C">
        <w:rPr>
          <w:rFonts w:eastAsia="Times New Roman" w:cs="Arial"/>
          <w:sz w:val="20"/>
          <w:szCs w:val="20"/>
        </w:rPr>
        <w:t xml:space="preserve"> one or more of</w:t>
      </w:r>
      <w:r w:rsidRPr="00B2477C">
        <w:rPr>
          <w:rFonts w:eastAsia="Times New Roman" w:cs="Arial"/>
          <w:sz w:val="20"/>
          <w:szCs w:val="20"/>
        </w:rPr>
        <w:t xml:space="preserve"> the following performing arts subject</w:t>
      </w:r>
      <w:r w:rsidR="00B2477C">
        <w:rPr>
          <w:rFonts w:eastAsia="Times New Roman" w:cs="Arial"/>
          <w:sz w:val="20"/>
          <w:szCs w:val="20"/>
        </w:rPr>
        <w:t>s</w:t>
      </w:r>
      <w:r w:rsidRPr="00B2477C">
        <w:rPr>
          <w:rFonts w:eastAsia="Times New Roman" w:cs="Arial"/>
          <w:sz w:val="20"/>
          <w:szCs w:val="20"/>
        </w:rPr>
        <w:t>:</w:t>
      </w:r>
    </w:p>
    <w:p w14:paraId="36B2A18A" w14:textId="77777777" w:rsidR="00030CF2" w:rsidRPr="00240A88" w:rsidRDefault="00030CF2" w:rsidP="00B2477C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Dance</w:t>
      </w:r>
    </w:p>
    <w:p w14:paraId="7DEBF10A" w14:textId="44352100" w:rsidR="00030CF2" w:rsidRDefault="00030CF2" w:rsidP="00B2477C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Music</w:t>
      </w:r>
    </w:p>
    <w:p w14:paraId="453FD2CB" w14:textId="10F9C1FD" w:rsidR="00B2477C" w:rsidRPr="00240A88" w:rsidRDefault="00B2477C" w:rsidP="00B2477C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>Drama</w:t>
      </w:r>
    </w:p>
    <w:p w14:paraId="5F8AF887" w14:textId="77777777" w:rsidR="00030CF2" w:rsidRPr="00240A88" w:rsidRDefault="00030CF2" w:rsidP="00B2477C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atre Studies</w:t>
      </w:r>
    </w:p>
    <w:p w14:paraId="4CDB8DAD" w14:textId="32EA2A51" w:rsidR="00442DC9" w:rsidRPr="00240A88" w:rsidRDefault="00030CF2" w:rsidP="00B2477C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or IB-equivalent subjects</w:t>
      </w:r>
      <w:r w:rsidR="00442DC9" w:rsidRPr="00240A88">
        <w:rPr>
          <w:rFonts w:eastAsia="Times New Roman" w:cs="Arial"/>
          <w:sz w:val="20"/>
          <w:szCs w:val="20"/>
        </w:rPr>
        <w:t>.</w:t>
      </w:r>
    </w:p>
    <w:p w14:paraId="7484C4FA" w14:textId="1C15E9B9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Demonstrated understanding of the process undertaken to create the performance</w:t>
      </w:r>
    </w:p>
    <w:p w14:paraId="2485A627" w14:textId="4380B5F3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Demonstrated active participation through involvement in school-based or community-based performing arts and/or other extra-curricular activities</w:t>
      </w:r>
      <w:r w:rsidR="00B2477C">
        <w:rPr>
          <w:rFonts w:eastAsia="Times New Roman" w:cs="Arial"/>
          <w:sz w:val="20"/>
          <w:szCs w:val="20"/>
        </w:rPr>
        <w:t>, including online (when available, noting coronavirus (COVID-19) restrictions impact students’ ability to meet this criterion in 202</w:t>
      </w:r>
      <w:r w:rsidR="00C007EB">
        <w:rPr>
          <w:rFonts w:eastAsia="Times New Roman" w:cs="Arial"/>
          <w:sz w:val="20"/>
          <w:szCs w:val="20"/>
        </w:rPr>
        <w:t>1</w:t>
      </w:r>
      <w:r w:rsidR="00B2477C">
        <w:rPr>
          <w:rFonts w:eastAsia="Times New Roman" w:cs="Arial"/>
          <w:sz w:val="20"/>
          <w:szCs w:val="20"/>
        </w:rPr>
        <w:t xml:space="preserve">) </w:t>
      </w:r>
    </w:p>
    <w:p w14:paraId="3643FF69" w14:textId="77777777" w:rsidR="00030CF2" w:rsidRPr="00240A88" w:rsidRDefault="00030CF2" w:rsidP="00B2477C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 xml:space="preserve">Ability to be an ambassador for Victorian schools, demonstrated by a well-developed understanding of issues faced by international students and the benefits of studying in Victorian schools. </w:t>
      </w:r>
    </w:p>
    <w:p w14:paraId="3819EC98" w14:textId="77777777" w:rsidR="008633EA" w:rsidRDefault="008633EA" w:rsidP="008633EA">
      <w:pPr>
        <w:pStyle w:val="Heading3"/>
        <w:rPr>
          <w:sz w:val="22"/>
        </w:rPr>
      </w:pPr>
      <w:r>
        <w:rPr>
          <w:sz w:val="22"/>
        </w:rPr>
        <w:t>Application questions</w:t>
      </w:r>
    </w:p>
    <w:p w14:paraId="55964F1F" w14:textId="735DE484" w:rsidR="008633EA" w:rsidRPr="00725166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1:</w:t>
      </w:r>
      <w:r>
        <w:rPr>
          <w:sz w:val="20"/>
        </w:rPr>
        <w:t xml:space="preserve"> </w:t>
      </w:r>
      <w:r w:rsidR="00933F55" w:rsidRPr="00933F55">
        <w:rPr>
          <w:sz w:val="20"/>
        </w:rPr>
        <w:t xml:space="preserve">Submission of </w:t>
      </w:r>
      <w:r w:rsidR="00933F55">
        <w:rPr>
          <w:sz w:val="20"/>
        </w:rPr>
        <w:t>a</w:t>
      </w:r>
      <w:r w:rsidR="00933F55" w:rsidRPr="00933F55">
        <w:rPr>
          <w:sz w:val="20"/>
        </w:rPr>
        <w:t xml:space="preserve"> broadcast quality video record</w:t>
      </w:r>
      <w:r w:rsidR="006D26C6">
        <w:rPr>
          <w:sz w:val="20"/>
        </w:rPr>
        <w:t>ing</w:t>
      </w:r>
      <w:r w:rsidR="00933F55" w:rsidRPr="00933F55">
        <w:rPr>
          <w:sz w:val="20"/>
        </w:rPr>
        <w:t xml:space="preserve"> of </w:t>
      </w:r>
      <w:r w:rsidR="00933F55">
        <w:rPr>
          <w:sz w:val="20"/>
        </w:rPr>
        <w:t>your</w:t>
      </w:r>
      <w:r w:rsidR="00933F55" w:rsidRPr="00933F55">
        <w:rPr>
          <w:sz w:val="20"/>
        </w:rPr>
        <w:t xml:space="preserve"> performance (up to ten minutes in length) undertaken as part of</w:t>
      </w:r>
      <w:r w:rsidR="006D26C6">
        <w:rPr>
          <w:sz w:val="20"/>
        </w:rPr>
        <w:t xml:space="preserve"> your</w:t>
      </w:r>
      <w:r w:rsidR="00933F55" w:rsidRPr="00933F55">
        <w:rPr>
          <w:sz w:val="20"/>
        </w:rPr>
        <w:t xml:space="preserve"> VCE </w:t>
      </w:r>
      <w:r w:rsidR="006D26C6">
        <w:rPr>
          <w:sz w:val="20"/>
        </w:rPr>
        <w:t>performing arts studies</w:t>
      </w:r>
      <w:r w:rsidR="002F4567">
        <w:rPr>
          <w:sz w:val="20"/>
        </w:rPr>
        <w:t>.</w:t>
      </w:r>
    </w:p>
    <w:p w14:paraId="0266322E" w14:textId="15BD1A31" w:rsidR="008633EA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2</w:t>
      </w:r>
      <w:r>
        <w:rPr>
          <w:sz w:val="20"/>
        </w:rPr>
        <w:t xml:space="preserve">: </w:t>
      </w:r>
      <w:bookmarkStart w:id="1" w:name="_Hlk117693802"/>
      <w:r>
        <w:rPr>
          <w:sz w:val="20"/>
        </w:rPr>
        <w:t xml:space="preserve">Describe what influences your </w:t>
      </w:r>
      <w:r w:rsidR="001E36CF">
        <w:rPr>
          <w:sz w:val="20"/>
        </w:rPr>
        <w:t>performance art</w:t>
      </w:r>
      <w:r>
        <w:rPr>
          <w:sz w:val="20"/>
        </w:rPr>
        <w:t xml:space="preserve"> and the process you use to create it</w:t>
      </w:r>
      <w:r w:rsidRPr="00520928">
        <w:rPr>
          <w:sz w:val="20"/>
        </w:rPr>
        <w:t xml:space="preserve"> </w:t>
      </w:r>
      <w:r>
        <w:rPr>
          <w:sz w:val="20"/>
        </w:rPr>
        <w:t>(maximum 200 words)</w:t>
      </w:r>
    </w:p>
    <w:bookmarkEnd w:id="1"/>
    <w:p w14:paraId="259FC0FD" w14:textId="760D7DA3" w:rsidR="008633EA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912245">
        <w:rPr>
          <w:b/>
          <w:bCs/>
          <w:sz w:val="20"/>
        </w:rPr>
        <w:t>Selection criterion 3:</w:t>
      </w:r>
      <w:r w:rsidRPr="00912245">
        <w:rPr>
          <w:sz w:val="20"/>
        </w:rPr>
        <w:t xml:space="preserve"> </w:t>
      </w:r>
      <w:r>
        <w:rPr>
          <w:sz w:val="20"/>
        </w:rPr>
        <w:t xml:space="preserve">Describe </w:t>
      </w:r>
      <w:r w:rsidRPr="00693891">
        <w:rPr>
          <w:sz w:val="20"/>
        </w:rPr>
        <w:t>your</w:t>
      </w:r>
      <w:r>
        <w:rPr>
          <w:sz w:val="20"/>
        </w:rPr>
        <w:t xml:space="preserve"> participation in school </w:t>
      </w:r>
      <w:r w:rsidR="00895ADB">
        <w:rPr>
          <w:sz w:val="20"/>
        </w:rPr>
        <w:t>performing</w:t>
      </w:r>
      <w:r>
        <w:rPr>
          <w:sz w:val="20"/>
        </w:rPr>
        <w:t xml:space="preserve"> activities and contribution to the school community (maximum 200 words)</w:t>
      </w:r>
    </w:p>
    <w:p w14:paraId="7CBB7F2D" w14:textId="77777777" w:rsidR="008633EA" w:rsidRPr="00912245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912245">
        <w:rPr>
          <w:b/>
          <w:bCs/>
          <w:sz w:val="20"/>
        </w:rPr>
        <w:t>Selection criterion 4:</w:t>
      </w:r>
      <w:r w:rsidRPr="00912245">
        <w:rPr>
          <w:sz w:val="20"/>
        </w:rPr>
        <w:t xml:space="preserve"> Discuss what issues are faced by international students and describe how you have supported your peers to overcome these issues (maximum 200 words)</w:t>
      </w:r>
    </w:p>
    <w:p w14:paraId="400AED50" w14:textId="77777777" w:rsidR="008633EA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>Selection criterion 5:</w:t>
      </w:r>
      <w:r>
        <w:rPr>
          <w:sz w:val="20"/>
        </w:rPr>
        <w:t xml:space="preserve"> Please provide a w</w:t>
      </w:r>
      <w:r w:rsidRPr="00424490">
        <w:rPr>
          <w:sz w:val="20"/>
        </w:rPr>
        <w:t xml:space="preserve">ritten testimonial from </w:t>
      </w:r>
      <w:r>
        <w:rPr>
          <w:sz w:val="20"/>
        </w:rPr>
        <w:t xml:space="preserve">an art teacher </w:t>
      </w:r>
      <w:r w:rsidRPr="00424490">
        <w:rPr>
          <w:sz w:val="20"/>
        </w:rPr>
        <w:t>which addresses the</w:t>
      </w:r>
      <w:r>
        <w:rPr>
          <w:sz w:val="20"/>
        </w:rPr>
        <w:t xml:space="preserve"> student’s ability to meet the selection criteria</w:t>
      </w:r>
      <w:r w:rsidRPr="00424490">
        <w:rPr>
          <w:sz w:val="20"/>
        </w:rPr>
        <w:t xml:space="preserve"> </w:t>
      </w:r>
      <w:r>
        <w:rPr>
          <w:sz w:val="20"/>
        </w:rPr>
        <w:t>(maximum 300 words)</w:t>
      </w:r>
    </w:p>
    <w:p w14:paraId="7E3EFB96" w14:textId="77777777" w:rsidR="008633EA" w:rsidRDefault="008633EA" w:rsidP="008633EA">
      <w:pPr>
        <w:pStyle w:val="ListNumber"/>
        <w:numPr>
          <w:ilvl w:val="0"/>
          <w:numId w:val="12"/>
        </w:numPr>
        <w:spacing w:after="80"/>
        <w:rPr>
          <w:sz w:val="20"/>
        </w:rPr>
      </w:pPr>
      <w:r w:rsidRPr="00C05B18">
        <w:rPr>
          <w:b/>
          <w:bCs/>
          <w:sz w:val="20"/>
        </w:rPr>
        <w:t xml:space="preserve">Selection criterion </w:t>
      </w:r>
      <w:r>
        <w:rPr>
          <w:b/>
          <w:bCs/>
          <w:sz w:val="20"/>
        </w:rPr>
        <w:t>6</w:t>
      </w:r>
      <w:r w:rsidRPr="00C05B18">
        <w:rPr>
          <w:b/>
          <w:bCs/>
          <w:sz w:val="20"/>
        </w:rPr>
        <w:t>:</w:t>
      </w:r>
      <w:r>
        <w:rPr>
          <w:sz w:val="20"/>
        </w:rPr>
        <w:t xml:space="preserve"> Please provide a s</w:t>
      </w:r>
      <w:r w:rsidRPr="00424490">
        <w:rPr>
          <w:sz w:val="20"/>
        </w:rPr>
        <w:t xml:space="preserve">upport statement by the </w:t>
      </w:r>
      <w:r>
        <w:rPr>
          <w:sz w:val="20"/>
        </w:rPr>
        <w:t>s</w:t>
      </w:r>
      <w:r w:rsidRPr="00424490">
        <w:rPr>
          <w:sz w:val="20"/>
        </w:rPr>
        <w:t xml:space="preserve">chool </w:t>
      </w:r>
      <w:r>
        <w:rPr>
          <w:sz w:val="20"/>
        </w:rPr>
        <w:t>p</w:t>
      </w:r>
      <w:r w:rsidRPr="00424490">
        <w:rPr>
          <w:sz w:val="20"/>
        </w:rPr>
        <w:t>rincipal which addresses the award selection criteria and corroborates the student's evidence</w:t>
      </w:r>
      <w:r>
        <w:rPr>
          <w:sz w:val="20"/>
        </w:rPr>
        <w:t xml:space="preserve"> (maximum 300 words).</w:t>
      </w:r>
    </w:p>
    <w:p w14:paraId="5EBFD5E0" w14:textId="77777777" w:rsidR="00442DC9" w:rsidRPr="00240A88" w:rsidRDefault="00442DC9" w:rsidP="00240A88">
      <w:pPr>
        <w:pStyle w:val="Heading3"/>
        <w:spacing w:line="240" w:lineRule="auto"/>
        <w:rPr>
          <w:rFonts w:cs="Arial"/>
        </w:rPr>
      </w:pPr>
      <w:r w:rsidRPr="00240A88">
        <w:rPr>
          <w:rFonts w:cs="Arial"/>
          <w:sz w:val="22"/>
        </w:rPr>
        <w:t>Achievements</w:t>
      </w:r>
    </w:p>
    <w:p w14:paraId="007CDA4E" w14:textId="13260BD1" w:rsidR="00442DC9" w:rsidRDefault="00442DC9" w:rsidP="00240A88">
      <w:pPr>
        <w:pStyle w:val="BodyText"/>
        <w:spacing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>Achievement of A+ or A in one or more of the above subjects</w:t>
      </w:r>
      <w:r w:rsidR="00B2477C">
        <w:rPr>
          <w:rFonts w:cs="Arial"/>
          <w:sz w:val="20"/>
          <w:szCs w:val="20"/>
        </w:rPr>
        <w:t>.</w:t>
      </w:r>
    </w:p>
    <w:p w14:paraId="1862E2D6" w14:textId="77777777" w:rsidR="00557B35" w:rsidRPr="00240A88" w:rsidRDefault="00557B35" w:rsidP="00557B35">
      <w:pPr>
        <w:pStyle w:val="ListNumber"/>
        <w:spacing w:before="120" w:after="80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Judging panel members are asked to consider the following in relation to the selection criteria:</w:t>
      </w:r>
    </w:p>
    <w:p w14:paraId="50CF9357" w14:textId="77777777" w:rsidR="00442DC9" w:rsidRPr="00240A88" w:rsidRDefault="00442DC9" w:rsidP="00240A88">
      <w:pPr>
        <w:pStyle w:val="Heading3"/>
        <w:spacing w:line="240" w:lineRule="auto"/>
        <w:rPr>
          <w:rFonts w:cs="Arial"/>
          <w:sz w:val="22"/>
        </w:rPr>
      </w:pPr>
      <w:r w:rsidRPr="00240A88">
        <w:rPr>
          <w:rFonts w:cs="Arial"/>
          <w:sz w:val="22"/>
        </w:rPr>
        <w:t>Demonstrated understanding of creative process</w:t>
      </w:r>
    </w:p>
    <w:p w14:paraId="46126361" w14:textId="4E6DD39B" w:rsidR="00030CF2" w:rsidRPr="00240A88" w:rsidRDefault="00442DC9" w:rsidP="00240A88">
      <w:pPr>
        <w:pStyle w:val="BodyText"/>
        <w:spacing w:before="120" w:after="57" w:line="240" w:lineRule="auto"/>
        <w:rPr>
          <w:rFonts w:cs="Arial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51641EEC" w14:textId="77777777" w:rsidR="00B2477C" w:rsidRPr="00240A88" w:rsidRDefault="00B2477C" w:rsidP="00B2477C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>
        <w:rPr>
          <w:rFonts w:eastAsia="Times New Roman" w:cs="Arial"/>
          <w:sz w:val="20"/>
          <w:szCs w:val="20"/>
        </w:rPr>
        <w:t xml:space="preserve">how the student undertakes the creative process, including:  </w:t>
      </w:r>
    </w:p>
    <w:p w14:paraId="6A9B474C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background research</w:t>
      </w:r>
    </w:p>
    <w:p w14:paraId="620B21D9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experimentation with different media</w:t>
      </w:r>
    </w:p>
    <w:p w14:paraId="601E699B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lastRenderedPageBreak/>
        <w:t>development of ideas and concepts and use of imagination</w:t>
      </w:r>
    </w:p>
    <w:p w14:paraId="09C64F1B" w14:textId="77777777" w:rsidR="00030CF2" w:rsidRPr="00240A88" w:rsidRDefault="00030CF2" w:rsidP="00240A88">
      <w:pPr>
        <w:pStyle w:val="ListNumber"/>
        <w:numPr>
          <w:ilvl w:val="1"/>
          <w:numId w:val="7"/>
        </w:numPr>
        <w:spacing w:after="80"/>
        <w:ind w:left="851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integration of cultural influences or traditions in the performance.</w:t>
      </w:r>
    </w:p>
    <w:p w14:paraId="17D57296" w14:textId="77777777" w:rsidR="00030CF2" w:rsidRPr="00240A88" w:rsidRDefault="00030CF2" w:rsidP="00240A88">
      <w:pPr>
        <w:pStyle w:val="Heading3"/>
        <w:spacing w:line="240" w:lineRule="auto"/>
        <w:rPr>
          <w:rFonts w:cs="Arial"/>
          <w:sz w:val="22"/>
        </w:rPr>
      </w:pPr>
      <w:r w:rsidRPr="00240A88">
        <w:rPr>
          <w:rFonts w:cs="Arial"/>
          <w:sz w:val="22"/>
        </w:rPr>
        <w:t>Demonstrated active participation</w:t>
      </w:r>
    </w:p>
    <w:p w14:paraId="7299ABAC" w14:textId="77777777" w:rsidR="00030CF2" w:rsidRPr="00240A88" w:rsidRDefault="00030CF2" w:rsidP="00240A88">
      <w:pPr>
        <w:pStyle w:val="BodyText"/>
        <w:spacing w:before="120" w:after="57"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0C5BD4C2" w14:textId="600DC498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extent and quality of the student’s involvement in performing arts activities at school or in the community and/or other extra-curricular activity</w:t>
      </w:r>
      <w:r w:rsidR="00DA0418">
        <w:rPr>
          <w:rFonts w:eastAsia="Times New Roman" w:cs="Arial"/>
          <w:sz w:val="20"/>
          <w:szCs w:val="20"/>
        </w:rPr>
        <w:t xml:space="preserve"> (when available, noting coronavirus (COVID-19) restrictions impact students’ ability to meet this criterion in 202</w:t>
      </w:r>
      <w:r w:rsidR="00372E09">
        <w:rPr>
          <w:rFonts w:eastAsia="Times New Roman" w:cs="Arial"/>
          <w:sz w:val="20"/>
          <w:szCs w:val="20"/>
        </w:rPr>
        <w:t>1</w:t>
      </w:r>
      <w:r w:rsidR="00DA0418">
        <w:rPr>
          <w:rFonts w:eastAsia="Times New Roman" w:cs="Arial"/>
          <w:sz w:val="20"/>
          <w:szCs w:val="20"/>
        </w:rPr>
        <w:t>)</w:t>
      </w:r>
    </w:p>
    <w:p w14:paraId="39FDBFEA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challenges the student faced and how these were overcome.</w:t>
      </w:r>
    </w:p>
    <w:p w14:paraId="56B838A4" w14:textId="77777777" w:rsidR="00030CF2" w:rsidRPr="00240A88" w:rsidRDefault="00030CF2" w:rsidP="00240A88">
      <w:pPr>
        <w:pStyle w:val="Heading3"/>
        <w:spacing w:line="240" w:lineRule="auto"/>
        <w:rPr>
          <w:rFonts w:cs="Arial"/>
          <w:sz w:val="22"/>
        </w:rPr>
      </w:pPr>
      <w:r w:rsidRPr="00240A88">
        <w:rPr>
          <w:rFonts w:cs="Arial"/>
          <w:sz w:val="22"/>
        </w:rPr>
        <w:t>Ability to be an ambassador for Victorian schools</w:t>
      </w:r>
    </w:p>
    <w:p w14:paraId="7461D41A" w14:textId="77777777" w:rsidR="00030CF2" w:rsidRPr="00240A88" w:rsidRDefault="00030CF2" w:rsidP="00240A88">
      <w:pPr>
        <w:pStyle w:val="BodyText"/>
        <w:spacing w:before="120" w:after="57" w:line="240" w:lineRule="auto"/>
        <w:rPr>
          <w:rFonts w:cs="Arial"/>
          <w:sz w:val="20"/>
          <w:szCs w:val="20"/>
        </w:rPr>
      </w:pPr>
      <w:r w:rsidRPr="00240A88">
        <w:rPr>
          <w:rFonts w:cs="Arial"/>
          <w:sz w:val="20"/>
          <w:szCs w:val="20"/>
        </w:rPr>
        <w:t xml:space="preserve">Consider </w:t>
      </w:r>
    </w:p>
    <w:p w14:paraId="6812D231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depth of thinking about issues such as integration, academic and cultural enrichment, social inclusion/alienation, safety and security, isolation and loneliness</w:t>
      </w:r>
    </w:p>
    <w:p w14:paraId="35169F9B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the nature of the issues the student and fellow international students face on a day-to-day basis at school</w:t>
      </w:r>
    </w:p>
    <w:p w14:paraId="3FF5D62D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>what the student has done to help international students have a positive life and study experience</w:t>
      </w:r>
    </w:p>
    <w:p w14:paraId="55264028" w14:textId="77777777" w:rsidR="00030CF2" w:rsidRPr="00240A88" w:rsidRDefault="00030CF2" w:rsidP="00240A88">
      <w:pPr>
        <w:pStyle w:val="ListNumber"/>
        <w:numPr>
          <w:ilvl w:val="0"/>
          <w:numId w:val="7"/>
        </w:numPr>
        <w:spacing w:after="80"/>
        <w:ind w:left="425" w:hanging="425"/>
        <w:rPr>
          <w:rFonts w:eastAsia="Times New Roman" w:cs="Arial"/>
          <w:sz w:val="20"/>
          <w:szCs w:val="20"/>
        </w:rPr>
      </w:pPr>
      <w:r w:rsidRPr="00240A88">
        <w:rPr>
          <w:rFonts w:eastAsia="Times New Roman" w:cs="Arial"/>
          <w:sz w:val="20"/>
          <w:szCs w:val="20"/>
        </w:rPr>
        <w:t xml:space="preserve">initiatives the student believes the school and community could take to help international students have a positive life and study experience. </w:t>
      </w:r>
    </w:p>
    <w:sectPr w:rsidR="00030CF2" w:rsidRPr="00240A88" w:rsidSect="006765B5">
      <w:headerReference w:type="default" r:id="rId11"/>
      <w:footerReference w:type="even" r:id="rId12"/>
      <w:footerReference w:type="default" r:id="rId13"/>
      <w:type w:val="continuous"/>
      <w:pgSz w:w="11906" w:h="16838" w:code="9"/>
      <w:pgMar w:top="2546" w:right="1191" w:bottom="1616" w:left="130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B1710" w14:textId="77777777" w:rsidR="00CF3833" w:rsidRDefault="00CF3833" w:rsidP="00401136">
      <w:pPr>
        <w:spacing w:after="0" w:line="240" w:lineRule="auto"/>
      </w:pPr>
      <w:r>
        <w:separator/>
      </w:r>
    </w:p>
  </w:endnote>
  <w:endnote w:type="continuationSeparator" w:id="0">
    <w:p w14:paraId="3D762179" w14:textId="77777777" w:rsidR="00CF3833" w:rsidRDefault="00CF3833" w:rsidP="004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FE43" w14:textId="77777777" w:rsidR="0042457B" w:rsidRDefault="0042457B" w:rsidP="005342B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F988A7" w14:textId="77777777" w:rsidR="0042457B" w:rsidRDefault="0042457B" w:rsidP="004245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E1D0" w14:textId="77777777" w:rsidR="00190DC6" w:rsidRPr="00DE1233" w:rsidRDefault="00190DC6" w:rsidP="006B6CAA">
    <w:pPr>
      <w:pStyle w:val="Footer"/>
      <w:ind w:left="-879"/>
    </w:pPr>
    <w:r>
      <w:rPr>
        <w:noProof/>
        <w:szCs w:val="16"/>
        <w:lang w:eastAsia="en-AU"/>
      </w:rPr>
      <w:drawing>
        <wp:inline distT="0" distB="0" distL="0" distR="0" wp14:anchorId="76862F01" wp14:editId="482CCDE4">
          <wp:extent cx="7023600" cy="835200"/>
          <wp:effectExtent l="0" t="0" r="6350" b="3175"/>
          <wp:docPr id="4" name="Picture 4" descr="Contact details for the International Education Division, Department of Education and Training&#10;Address: 41 St Andrews Place, East Melbourne, Victoria 3002&#10;Telephone: +61 3 9637 2990&#10;Fax: +61 3 9637 2184&#10;Email: international@edumail.vic.gov.au&#10;Website: www.study.vic.gov.au&#10;CRICOS Provider and Code: Department of Education and Training, 00861K&#10;Copyright State of Victoria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SP Footer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3600" cy="83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B0890" w14:textId="77777777" w:rsidR="00CF3833" w:rsidRDefault="00CF3833" w:rsidP="00401136">
      <w:pPr>
        <w:spacing w:after="0" w:line="240" w:lineRule="auto"/>
      </w:pPr>
      <w:r>
        <w:separator/>
      </w:r>
    </w:p>
  </w:footnote>
  <w:footnote w:type="continuationSeparator" w:id="0">
    <w:p w14:paraId="02023070" w14:textId="77777777" w:rsidR="00CF3833" w:rsidRDefault="00CF3833" w:rsidP="0040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87391" w14:textId="77777777" w:rsidR="00190DC6" w:rsidRDefault="00190DC6" w:rsidP="0008443C">
    <w:pPr>
      <w:pStyle w:val="Header"/>
      <w:ind w:left="-1304"/>
    </w:pPr>
    <w:r>
      <w:rPr>
        <w:noProof/>
        <w:lang w:eastAsia="en-AU"/>
      </w:rPr>
      <w:drawing>
        <wp:inline distT="0" distB="0" distL="0" distR="0" wp14:anchorId="26B5154D" wp14:editId="7A4078C2">
          <wp:extent cx="7563600" cy="1022400"/>
          <wp:effectExtent l="0" t="0" r="0" b="6350"/>
          <wp:docPr id="1" name="Picture 1" descr="Decorative logo for the International Student Program – Victorian Government Schools, Melbourne,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 Banner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2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1380B"/>
    <w:multiLevelType w:val="hybridMultilevel"/>
    <w:tmpl w:val="5794430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C193CA3"/>
    <w:multiLevelType w:val="hybridMultilevel"/>
    <w:tmpl w:val="FE20D0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7777F"/>
    <w:multiLevelType w:val="multilevel"/>
    <w:tmpl w:val="AC70F576"/>
    <w:styleLink w:val="BulletList"/>
    <w:lvl w:ilvl="0">
      <w:start w:val="1"/>
      <w:numFmt w:val="bullet"/>
      <w:lvlText w:val=""/>
      <w:lvlJc w:val="left"/>
      <w:pPr>
        <w:tabs>
          <w:tab w:val="num" w:pos="766"/>
        </w:tabs>
        <w:ind w:left="766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3" w15:restartNumberingAfterBreak="0">
    <w:nsid w:val="25E33932"/>
    <w:multiLevelType w:val="multilevel"/>
    <w:tmpl w:val="8F703060"/>
    <w:styleLink w:val="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4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2DC81811"/>
    <w:multiLevelType w:val="hybridMultilevel"/>
    <w:tmpl w:val="DD06D88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4ACC4AB1"/>
    <w:multiLevelType w:val="hybridMultilevel"/>
    <w:tmpl w:val="38E035DE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4F1D5DFC"/>
    <w:multiLevelType w:val="multilevel"/>
    <w:tmpl w:val="5A56F83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71965F16"/>
    <w:multiLevelType w:val="hybridMultilevel"/>
    <w:tmpl w:val="583C7D8A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76D519BA"/>
    <w:multiLevelType w:val="hybridMultilevel"/>
    <w:tmpl w:val="1B6AF7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74FD0"/>
    <w:multiLevelType w:val="hybridMultilevel"/>
    <w:tmpl w:val="2A7A1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84462705">
    <w:abstractNumId w:val="4"/>
  </w:num>
  <w:num w:numId="2" w16cid:durableId="2033261285">
    <w:abstractNumId w:val="5"/>
  </w:num>
  <w:num w:numId="3" w16cid:durableId="366686382">
    <w:abstractNumId w:val="2"/>
  </w:num>
  <w:num w:numId="4" w16cid:durableId="1504541374">
    <w:abstractNumId w:val="7"/>
  </w:num>
  <w:num w:numId="5" w16cid:durableId="1101804964">
    <w:abstractNumId w:val="3"/>
  </w:num>
  <w:num w:numId="6" w16cid:durableId="1036543753">
    <w:abstractNumId w:val="9"/>
  </w:num>
  <w:num w:numId="7" w16cid:durableId="679742061">
    <w:abstractNumId w:val="11"/>
  </w:num>
  <w:num w:numId="8" w16cid:durableId="1411318048">
    <w:abstractNumId w:val="9"/>
  </w:num>
  <w:num w:numId="9" w16cid:durableId="1360013051">
    <w:abstractNumId w:val="8"/>
  </w:num>
  <w:num w:numId="10" w16cid:durableId="1050230424">
    <w:abstractNumId w:val="12"/>
  </w:num>
  <w:num w:numId="11" w16cid:durableId="254750634">
    <w:abstractNumId w:val="0"/>
  </w:num>
  <w:num w:numId="12" w16cid:durableId="1811708781">
    <w:abstractNumId w:val="6"/>
  </w:num>
  <w:num w:numId="13" w16cid:durableId="88888983">
    <w:abstractNumId w:val="10"/>
  </w:num>
  <w:num w:numId="14" w16cid:durableId="1722707635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E0MrAwtbA0NDJR0lEKTi0uzszPAymwqAUAar7LziwAAAA="/>
  </w:docVars>
  <w:rsids>
    <w:rsidRoot w:val="00937559"/>
    <w:rsid w:val="00005D98"/>
    <w:rsid w:val="0001186A"/>
    <w:rsid w:val="00012723"/>
    <w:rsid w:val="000267C9"/>
    <w:rsid w:val="00030CF2"/>
    <w:rsid w:val="0003248C"/>
    <w:rsid w:val="00036754"/>
    <w:rsid w:val="00037AB1"/>
    <w:rsid w:val="000573D2"/>
    <w:rsid w:val="0006612A"/>
    <w:rsid w:val="000717F6"/>
    <w:rsid w:val="0007748C"/>
    <w:rsid w:val="00083EF7"/>
    <w:rsid w:val="0008418A"/>
    <w:rsid w:val="0008443C"/>
    <w:rsid w:val="000A0DE0"/>
    <w:rsid w:val="000C3383"/>
    <w:rsid w:val="000C57F4"/>
    <w:rsid w:val="000C790F"/>
    <w:rsid w:val="000D7CEB"/>
    <w:rsid w:val="000F6A1E"/>
    <w:rsid w:val="00107CFC"/>
    <w:rsid w:val="001630D6"/>
    <w:rsid w:val="00165BC0"/>
    <w:rsid w:val="00190DC6"/>
    <w:rsid w:val="0019747E"/>
    <w:rsid w:val="001A4207"/>
    <w:rsid w:val="001B7574"/>
    <w:rsid w:val="001C0022"/>
    <w:rsid w:val="001C196C"/>
    <w:rsid w:val="001D782C"/>
    <w:rsid w:val="001D7885"/>
    <w:rsid w:val="001E36CF"/>
    <w:rsid w:val="001F055C"/>
    <w:rsid w:val="001F6E1A"/>
    <w:rsid w:val="00236EF3"/>
    <w:rsid w:val="00240126"/>
    <w:rsid w:val="002408AD"/>
    <w:rsid w:val="00240A88"/>
    <w:rsid w:val="00251E6D"/>
    <w:rsid w:val="00262221"/>
    <w:rsid w:val="002629EF"/>
    <w:rsid w:val="00272976"/>
    <w:rsid w:val="002769D9"/>
    <w:rsid w:val="00277E0F"/>
    <w:rsid w:val="002A4DD9"/>
    <w:rsid w:val="002C714D"/>
    <w:rsid w:val="002D235E"/>
    <w:rsid w:val="002D25E7"/>
    <w:rsid w:val="002D46C8"/>
    <w:rsid w:val="002D5D42"/>
    <w:rsid w:val="002F3C7B"/>
    <w:rsid w:val="002F4567"/>
    <w:rsid w:val="00301C30"/>
    <w:rsid w:val="00311E42"/>
    <w:rsid w:val="00316FAA"/>
    <w:rsid w:val="0031779B"/>
    <w:rsid w:val="00323B9A"/>
    <w:rsid w:val="00323DE4"/>
    <w:rsid w:val="00325CCD"/>
    <w:rsid w:val="00337B37"/>
    <w:rsid w:val="00342241"/>
    <w:rsid w:val="00361E6D"/>
    <w:rsid w:val="00364905"/>
    <w:rsid w:val="00365567"/>
    <w:rsid w:val="00366C30"/>
    <w:rsid w:val="00367867"/>
    <w:rsid w:val="00372E09"/>
    <w:rsid w:val="0037771E"/>
    <w:rsid w:val="00380E6C"/>
    <w:rsid w:val="0039005F"/>
    <w:rsid w:val="003A2045"/>
    <w:rsid w:val="003A42F2"/>
    <w:rsid w:val="003B3518"/>
    <w:rsid w:val="003C0F27"/>
    <w:rsid w:val="003C6AE9"/>
    <w:rsid w:val="003D4AEB"/>
    <w:rsid w:val="003F0F0D"/>
    <w:rsid w:val="00401136"/>
    <w:rsid w:val="004062B9"/>
    <w:rsid w:val="0042457B"/>
    <w:rsid w:val="00442DC9"/>
    <w:rsid w:val="0045002B"/>
    <w:rsid w:val="00452B92"/>
    <w:rsid w:val="00455D88"/>
    <w:rsid w:val="00457921"/>
    <w:rsid w:val="00457BBD"/>
    <w:rsid w:val="00472C51"/>
    <w:rsid w:val="004755B3"/>
    <w:rsid w:val="00477C78"/>
    <w:rsid w:val="00490157"/>
    <w:rsid w:val="004A1E75"/>
    <w:rsid w:val="004B19E3"/>
    <w:rsid w:val="004B3C5D"/>
    <w:rsid w:val="004B4AA2"/>
    <w:rsid w:val="004B51DA"/>
    <w:rsid w:val="004B5F78"/>
    <w:rsid w:val="004C55CC"/>
    <w:rsid w:val="004C7C03"/>
    <w:rsid w:val="004E06C0"/>
    <w:rsid w:val="004E3842"/>
    <w:rsid w:val="004F3FCE"/>
    <w:rsid w:val="00503E0C"/>
    <w:rsid w:val="00511096"/>
    <w:rsid w:val="00514364"/>
    <w:rsid w:val="00517D63"/>
    <w:rsid w:val="00520928"/>
    <w:rsid w:val="00522E53"/>
    <w:rsid w:val="00536BF4"/>
    <w:rsid w:val="0054526E"/>
    <w:rsid w:val="005476B5"/>
    <w:rsid w:val="005503CB"/>
    <w:rsid w:val="00557B35"/>
    <w:rsid w:val="005659E2"/>
    <w:rsid w:val="00576A61"/>
    <w:rsid w:val="00580E9D"/>
    <w:rsid w:val="00582A3C"/>
    <w:rsid w:val="00585A85"/>
    <w:rsid w:val="00597396"/>
    <w:rsid w:val="005A774E"/>
    <w:rsid w:val="005B227F"/>
    <w:rsid w:val="005C540C"/>
    <w:rsid w:val="005D5FAE"/>
    <w:rsid w:val="005F50C2"/>
    <w:rsid w:val="00623A80"/>
    <w:rsid w:val="0062703A"/>
    <w:rsid w:val="006467DF"/>
    <w:rsid w:val="00650DEF"/>
    <w:rsid w:val="00655E43"/>
    <w:rsid w:val="006765B5"/>
    <w:rsid w:val="00695E1C"/>
    <w:rsid w:val="006A2C69"/>
    <w:rsid w:val="006A377F"/>
    <w:rsid w:val="006B6CAA"/>
    <w:rsid w:val="006B6D97"/>
    <w:rsid w:val="006C1C59"/>
    <w:rsid w:val="006C3551"/>
    <w:rsid w:val="006D26C6"/>
    <w:rsid w:val="006E1E40"/>
    <w:rsid w:val="006E2A86"/>
    <w:rsid w:val="006E5747"/>
    <w:rsid w:val="006F5865"/>
    <w:rsid w:val="007046C7"/>
    <w:rsid w:val="007051B4"/>
    <w:rsid w:val="00722091"/>
    <w:rsid w:val="0073448A"/>
    <w:rsid w:val="00740EF0"/>
    <w:rsid w:val="007572EF"/>
    <w:rsid w:val="00765D78"/>
    <w:rsid w:val="00771BFE"/>
    <w:rsid w:val="00785B0E"/>
    <w:rsid w:val="00792DF7"/>
    <w:rsid w:val="00796878"/>
    <w:rsid w:val="007B3CE4"/>
    <w:rsid w:val="007D6CA5"/>
    <w:rsid w:val="007E0CB0"/>
    <w:rsid w:val="007E4681"/>
    <w:rsid w:val="007E6721"/>
    <w:rsid w:val="00805DC2"/>
    <w:rsid w:val="00820FDE"/>
    <w:rsid w:val="00824D21"/>
    <w:rsid w:val="00832708"/>
    <w:rsid w:val="00857673"/>
    <w:rsid w:val="0086233F"/>
    <w:rsid w:val="008633EA"/>
    <w:rsid w:val="008702A0"/>
    <w:rsid w:val="00873FA3"/>
    <w:rsid w:val="00885A14"/>
    <w:rsid w:val="00885F76"/>
    <w:rsid w:val="00886A03"/>
    <w:rsid w:val="00895ADB"/>
    <w:rsid w:val="008A2DD0"/>
    <w:rsid w:val="008A72D2"/>
    <w:rsid w:val="008E0035"/>
    <w:rsid w:val="008E3FEA"/>
    <w:rsid w:val="008E5B64"/>
    <w:rsid w:val="008F7789"/>
    <w:rsid w:val="00901715"/>
    <w:rsid w:val="00903343"/>
    <w:rsid w:val="00904D70"/>
    <w:rsid w:val="00912245"/>
    <w:rsid w:val="00924152"/>
    <w:rsid w:val="0093194D"/>
    <w:rsid w:val="00933F55"/>
    <w:rsid w:val="00934C3F"/>
    <w:rsid w:val="00937559"/>
    <w:rsid w:val="00940175"/>
    <w:rsid w:val="00940AAC"/>
    <w:rsid w:val="00944B6B"/>
    <w:rsid w:val="00944EC3"/>
    <w:rsid w:val="009527F0"/>
    <w:rsid w:val="00962516"/>
    <w:rsid w:val="00967B49"/>
    <w:rsid w:val="00973D0D"/>
    <w:rsid w:val="00974397"/>
    <w:rsid w:val="00976CE3"/>
    <w:rsid w:val="0098648E"/>
    <w:rsid w:val="009924FE"/>
    <w:rsid w:val="00995BAE"/>
    <w:rsid w:val="009B4FC5"/>
    <w:rsid w:val="009C5D24"/>
    <w:rsid w:val="009D4591"/>
    <w:rsid w:val="009E559B"/>
    <w:rsid w:val="009F0769"/>
    <w:rsid w:val="009F1D89"/>
    <w:rsid w:val="00A100B8"/>
    <w:rsid w:val="00A25010"/>
    <w:rsid w:val="00A254D4"/>
    <w:rsid w:val="00A27BBE"/>
    <w:rsid w:val="00A34C1B"/>
    <w:rsid w:val="00A35ED5"/>
    <w:rsid w:val="00A3749A"/>
    <w:rsid w:val="00A540D6"/>
    <w:rsid w:val="00A5752A"/>
    <w:rsid w:val="00A84B8F"/>
    <w:rsid w:val="00A9337F"/>
    <w:rsid w:val="00A97E3B"/>
    <w:rsid w:val="00AA79DD"/>
    <w:rsid w:val="00AD3A84"/>
    <w:rsid w:val="00AD7DC4"/>
    <w:rsid w:val="00B102EB"/>
    <w:rsid w:val="00B17C81"/>
    <w:rsid w:val="00B2477C"/>
    <w:rsid w:val="00B302B8"/>
    <w:rsid w:val="00B46B84"/>
    <w:rsid w:val="00B52A2C"/>
    <w:rsid w:val="00B66075"/>
    <w:rsid w:val="00B8247C"/>
    <w:rsid w:val="00B92BAE"/>
    <w:rsid w:val="00B92F1E"/>
    <w:rsid w:val="00BA44CB"/>
    <w:rsid w:val="00BA580A"/>
    <w:rsid w:val="00BA794C"/>
    <w:rsid w:val="00BC6E36"/>
    <w:rsid w:val="00BC7BD7"/>
    <w:rsid w:val="00BD45A6"/>
    <w:rsid w:val="00BE19B4"/>
    <w:rsid w:val="00BF4486"/>
    <w:rsid w:val="00BF7B93"/>
    <w:rsid w:val="00C007EB"/>
    <w:rsid w:val="00C16990"/>
    <w:rsid w:val="00C175F7"/>
    <w:rsid w:val="00C41744"/>
    <w:rsid w:val="00C500CB"/>
    <w:rsid w:val="00C51FB2"/>
    <w:rsid w:val="00C57D7F"/>
    <w:rsid w:val="00C642A0"/>
    <w:rsid w:val="00C704C9"/>
    <w:rsid w:val="00C81990"/>
    <w:rsid w:val="00C84405"/>
    <w:rsid w:val="00C93838"/>
    <w:rsid w:val="00CA1F77"/>
    <w:rsid w:val="00CB1F30"/>
    <w:rsid w:val="00CB4238"/>
    <w:rsid w:val="00CB4464"/>
    <w:rsid w:val="00CC05CE"/>
    <w:rsid w:val="00CC5101"/>
    <w:rsid w:val="00CD109C"/>
    <w:rsid w:val="00CD35F3"/>
    <w:rsid w:val="00CD7D50"/>
    <w:rsid w:val="00CF2F17"/>
    <w:rsid w:val="00CF3833"/>
    <w:rsid w:val="00CF74DB"/>
    <w:rsid w:val="00D00121"/>
    <w:rsid w:val="00D01D53"/>
    <w:rsid w:val="00D04DFE"/>
    <w:rsid w:val="00D058A6"/>
    <w:rsid w:val="00D16216"/>
    <w:rsid w:val="00D407A6"/>
    <w:rsid w:val="00D43E7F"/>
    <w:rsid w:val="00D45199"/>
    <w:rsid w:val="00D461C2"/>
    <w:rsid w:val="00D56568"/>
    <w:rsid w:val="00D606D5"/>
    <w:rsid w:val="00D61AAE"/>
    <w:rsid w:val="00DA0418"/>
    <w:rsid w:val="00DA1A6B"/>
    <w:rsid w:val="00DA2CA9"/>
    <w:rsid w:val="00DA4439"/>
    <w:rsid w:val="00DA69BD"/>
    <w:rsid w:val="00DB7673"/>
    <w:rsid w:val="00DC104F"/>
    <w:rsid w:val="00DC5F39"/>
    <w:rsid w:val="00DD06F4"/>
    <w:rsid w:val="00DD2A4E"/>
    <w:rsid w:val="00DD6E78"/>
    <w:rsid w:val="00DE1699"/>
    <w:rsid w:val="00DE673B"/>
    <w:rsid w:val="00DF62B8"/>
    <w:rsid w:val="00E04BBC"/>
    <w:rsid w:val="00E20701"/>
    <w:rsid w:val="00E26ADD"/>
    <w:rsid w:val="00E37621"/>
    <w:rsid w:val="00E56AC2"/>
    <w:rsid w:val="00E6094B"/>
    <w:rsid w:val="00E93212"/>
    <w:rsid w:val="00EA3CDC"/>
    <w:rsid w:val="00EA7EEE"/>
    <w:rsid w:val="00EB45E3"/>
    <w:rsid w:val="00EE1D6B"/>
    <w:rsid w:val="00EE3491"/>
    <w:rsid w:val="00EF2483"/>
    <w:rsid w:val="00EF71FB"/>
    <w:rsid w:val="00F06D3A"/>
    <w:rsid w:val="00F100C1"/>
    <w:rsid w:val="00F10C43"/>
    <w:rsid w:val="00F24D01"/>
    <w:rsid w:val="00F34573"/>
    <w:rsid w:val="00F35966"/>
    <w:rsid w:val="00F94BEF"/>
    <w:rsid w:val="00FA6184"/>
    <w:rsid w:val="00FA7B12"/>
    <w:rsid w:val="00FC3347"/>
    <w:rsid w:val="00FD6F69"/>
    <w:rsid w:val="00FE1CC9"/>
    <w:rsid w:val="00FE5681"/>
    <w:rsid w:val="00FF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D479865"/>
  <w15:docId w15:val="{A6C8B03D-A28D-4CC3-9150-7240F690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333333"/>
        <w:sz w:val="24"/>
        <w:szCs w:val="24"/>
        <w:lang w:val="en-AU" w:eastAsia="en-US" w:bidi="ar-SA"/>
      </w:rPr>
    </w:rPrDefault>
    <w:pPrDefault>
      <w:pPr>
        <w:spacing w:after="240" w:line="240" w:lineRule="atLeast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1" w:qFormat="1"/>
    <w:lsdException w:name="heading 2" w:semiHidden="1" w:uiPriority="4" w:unhideWhenUsed="1" w:qFormat="1"/>
    <w:lsdException w:name="heading 3" w:semiHidden="1" w:uiPriority="4" w:unhideWhenUsed="1" w:qFormat="1"/>
    <w:lsdException w:name="heading 4" w:locked="0" w:semiHidden="1" w:uiPriority="1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uiPriority="39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/>
    <w:lsdException w:name="annotation text" w:semiHidden="1" w:unhideWhenUsed="1"/>
    <w:lsdException w:name="header" w:locked="0" w:semiHidden="1" w:uiPriority="54" w:unhideWhenUsed="1"/>
    <w:lsdException w:name="footer" w:locked="0" w:semiHidden="1" w:uiPriority="5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/>
    <w:lsdException w:name="endnote text" w:locked="0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1"/>
    <w:lsdException w:name="List Bullet 3" w:semiHidden="1" w:uiPriority="1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/>
    <w:lsdException w:name="FollowedHyperlink" w:locked="0" w:semiHidden="1" w:uiPriority="75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4"/>
    <w:qFormat/>
    <w:rsid w:val="00B66075"/>
  </w:style>
  <w:style w:type="paragraph" w:styleId="Heading1">
    <w:name w:val="heading 1"/>
    <w:basedOn w:val="Normal"/>
    <w:next w:val="BodyText"/>
    <w:link w:val="Heading1Char"/>
    <w:uiPriority w:val="4"/>
    <w:qFormat/>
    <w:rsid w:val="00316FAA"/>
    <w:pPr>
      <w:keepNext/>
      <w:keepLines/>
      <w:numPr>
        <w:numId w:val="6"/>
      </w:numPr>
      <w:outlineLvl w:val="0"/>
    </w:pPr>
    <w:rPr>
      <w:rFonts w:eastAsiaTheme="majorEastAsia" w:cstheme="majorBidi"/>
      <w:b/>
      <w:caps/>
      <w:color w:val="002060"/>
      <w:sz w:val="32"/>
      <w:szCs w:val="5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3A42F2"/>
    <w:pPr>
      <w:keepNext/>
      <w:keepLines/>
      <w:numPr>
        <w:ilvl w:val="1"/>
        <w:numId w:val="6"/>
      </w:numPr>
      <w:spacing w:before="200" w:line="336" w:lineRule="atLeast"/>
      <w:outlineLvl w:val="1"/>
    </w:pPr>
    <w:rPr>
      <w:rFonts w:eastAsiaTheme="majorEastAsia" w:cstheme="majorBidi"/>
      <w:b/>
      <w:color w:val="008386"/>
      <w:sz w:val="32"/>
      <w:szCs w:val="28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650DEF"/>
    <w:pPr>
      <w:keepNext/>
      <w:keepLines/>
      <w:numPr>
        <w:ilvl w:val="2"/>
        <w:numId w:val="6"/>
      </w:numPr>
      <w:spacing w:before="240" w:after="57" w:line="288" w:lineRule="atLeast"/>
      <w:outlineLvl w:val="2"/>
    </w:pPr>
    <w:rPr>
      <w:rFonts w:eastAsiaTheme="majorEastAsia" w:cstheme="majorBidi"/>
      <w:b/>
      <w:color w:val="002060"/>
      <w:sz w:val="26"/>
    </w:rPr>
  </w:style>
  <w:style w:type="paragraph" w:styleId="Heading4">
    <w:name w:val="heading 4"/>
    <w:basedOn w:val="Normal"/>
    <w:next w:val="BodyText"/>
    <w:link w:val="Heading4Char"/>
    <w:uiPriority w:val="4"/>
    <w:qFormat/>
    <w:rsid w:val="00514364"/>
    <w:pPr>
      <w:keepNext/>
      <w:keepLines/>
      <w:numPr>
        <w:ilvl w:val="3"/>
        <w:numId w:val="6"/>
      </w:numPr>
      <w:spacing w:before="240" w:after="57" w:line="216" w:lineRule="atLeast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C175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8012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16FAA"/>
    <w:rPr>
      <w:rFonts w:eastAsiaTheme="majorEastAsia" w:cstheme="majorBidi"/>
      <w:b/>
      <w:caps/>
      <w:color w:val="002060"/>
      <w:sz w:val="32"/>
      <w:szCs w:val="52"/>
    </w:rPr>
  </w:style>
  <w:style w:type="character" w:customStyle="1" w:styleId="Heading2Char">
    <w:name w:val="Heading 2 Char"/>
    <w:basedOn w:val="DefaultParagraphFont"/>
    <w:link w:val="Heading2"/>
    <w:uiPriority w:val="4"/>
    <w:rsid w:val="003A42F2"/>
    <w:rPr>
      <w:rFonts w:eastAsiaTheme="majorEastAsia" w:cstheme="majorBidi"/>
      <w:b/>
      <w:color w:val="008386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4"/>
    <w:rsid w:val="00650DEF"/>
    <w:rPr>
      <w:rFonts w:eastAsiaTheme="majorEastAsia" w:cstheme="majorBidi"/>
      <w:b/>
      <w:color w:val="002060"/>
      <w:sz w:val="26"/>
    </w:rPr>
  </w:style>
  <w:style w:type="paragraph" w:customStyle="1" w:styleId="BodyBullet1">
    <w:name w:val="Body Bullet 1"/>
    <w:basedOn w:val="Normal"/>
    <w:semiHidden/>
    <w:qFormat/>
    <w:rsid w:val="00796878"/>
    <w:pPr>
      <w:numPr>
        <w:numId w:val="1"/>
      </w:numPr>
      <w:tabs>
        <w:tab w:val="num" w:pos="360"/>
      </w:tabs>
      <w:ind w:left="0" w:firstLine="0"/>
      <w:contextualSpacing/>
    </w:pPr>
  </w:style>
  <w:style w:type="paragraph" w:customStyle="1" w:styleId="BodyBullet2">
    <w:name w:val="Body Bullet 2"/>
    <w:basedOn w:val="BodyBullet1"/>
    <w:semiHidden/>
    <w:qFormat/>
    <w:rsid w:val="00796878"/>
    <w:pPr>
      <w:numPr>
        <w:numId w:val="2"/>
      </w:numPr>
      <w:tabs>
        <w:tab w:val="num" w:pos="360"/>
      </w:tabs>
      <w:ind w:left="0" w:firstLine="0"/>
    </w:pPr>
  </w:style>
  <w:style w:type="paragraph" w:customStyle="1" w:styleId="SubHeading">
    <w:name w:val="Sub Heading"/>
    <w:basedOn w:val="Normal"/>
    <w:semiHidden/>
    <w:qFormat/>
    <w:rsid w:val="00796878"/>
    <w:pPr>
      <w:spacing w:before="240"/>
    </w:pPr>
    <w:rPr>
      <w:b/>
    </w:rPr>
  </w:style>
  <w:style w:type="paragraph" w:customStyle="1" w:styleId="IntroductionText">
    <w:name w:val="Introduction Text"/>
    <w:basedOn w:val="Normal"/>
    <w:uiPriority w:val="5"/>
    <w:qFormat/>
    <w:rsid w:val="00A5752A"/>
    <w:rPr>
      <w:b/>
      <w:i/>
      <w:color w:val="100249"/>
      <w:lang w:val="en-US"/>
    </w:rPr>
  </w:style>
  <w:style w:type="character" w:customStyle="1" w:styleId="Heading4Char">
    <w:name w:val="Heading 4 Char"/>
    <w:basedOn w:val="DefaultParagraphFont"/>
    <w:link w:val="Heading4"/>
    <w:uiPriority w:val="4"/>
    <w:rsid w:val="000573D2"/>
    <w:rPr>
      <w:rFonts w:eastAsiaTheme="majorEastAsia" w:cstheme="majorBidi"/>
      <w:b/>
      <w:bCs/>
    </w:rPr>
  </w:style>
  <w:style w:type="paragraph" w:styleId="ListBullet">
    <w:name w:val="List Bullet"/>
    <w:basedOn w:val="BodyText"/>
    <w:uiPriority w:val="11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Bullet2">
    <w:name w:val="List Bullet 2"/>
    <w:basedOn w:val="ListBullet"/>
    <w:uiPriority w:val="11"/>
    <w:locked/>
    <w:rsid w:val="00DA2CA9"/>
    <w:pPr>
      <w:numPr>
        <w:ilvl w:val="1"/>
      </w:numPr>
    </w:pPr>
  </w:style>
  <w:style w:type="paragraph" w:styleId="ListNumber">
    <w:name w:val="List Number"/>
    <w:basedOn w:val="BodyText"/>
    <w:uiPriority w:val="10"/>
    <w:qFormat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2">
    <w:name w:val="List Number 2"/>
    <w:basedOn w:val="BodyText"/>
    <w:uiPriority w:val="10"/>
    <w:rsid w:val="00DA2CA9"/>
    <w:pPr>
      <w:spacing w:before="57" w:line="240" w:lineRule="auto"/>
      <w:jc w:val="left"/>
    </w:pPr>
    <w:rPr>
      <w:color w:val="404040" w:themeColor="text1" w:themeTint="BF"/>
    </w:rPr>
  </w:style>
  <w:style w:type="paragraph" w:styleId="ListNumber3">
    <w:name w:val="List Number 3"/>
    <w:basedOn w:val="Normal"/>
    <w:uiPriority w:val="99"/>
    <w:semiHidden/>
    <w:locked/>
    <w:rsid w:val="00C175F7"/>
    <w:pPr>
      <w:numPr>
        <w:ilvl w:val="7"/>
        <w:numId w:val="4"/>
      </w:numPr>
      <w:spacing w:before="113" w:line="276" w:lineRule="auto"/>
      <w:contextualSpacing/>
    </w:pPr>
    <w:rPr>
      <w:color w:val="000000" w:themeColor="text1"/>
    </w:rPr>
  </w:style>
  <w:style w:type="paragraph" w:styleId="Title">
    <w:name w:val="Title"/>
    <w:basedOn w:val="Normal"/>
    <w:next w:val="Normal"/>
    <w:link w:val="TitleChar"/>
    <w:uiPriority w:val="99"/>
    <w:semiHidden/>
    <w:rsid w:val="00CF74DB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D01D53"/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7968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78"/>
    <w:rPr>
      <w:rFonts w:ascii="Tahoma" w:hAnsi="Tahoma" w:cs="Tahoma"/>
      <w:sz w:val="16"/>
      <w:szCs w:val="16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6B6D97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styleId="Footer">
    <w:name w:val="footer"/>
    <w:basedOn w:val="Normal"/>
    <w:link w:val="FooterChar"/>
    <w:uiPriority w:val="55"/>
    <w:rsid w:val="006A2C69"/>
    <w:pPr>
      <w:tabs>
        <w:tab w:val="center" w:pos="4513"/>
        <w:tab w:val="right" w:pos="9407"/>
      </w:tabs>
      <w:spacing w:after="0" w:line="240" w:lineRule="auto"/>
    </w:pPr>
    <w:rPr>
      <w:color w:val="7F7F7F" w:themeColor="text1" w:themeTint="80"/>
      <w:sz w:val="20"/>
    </w:rPr>
  </w:style>
  <w:style w:type="character" w:customStyle="1" w:styleId="FooterChar">
    <w:name w:val="Footer Char"/>
    <w:basedOn w:val="DefaultParagraphFont"/>
    <w:link w:val="Footer"/>
    <w:uiPriority w:val="55"/>
    <w:rsid w:val="006A2C69"/>
    <w:rPr>
      <w:color w:val="7F7F7F" w:themeColor="text1" w:themeTint="80"/>
      <w:sz w:val="20"/>
    </w:rPr>
  </w:style>
  <w:style w:type="paragraph" w:styleId="Header">
    <w:name w:val="header"/>
    <w:basedOn w:val="Normal"/>
    <w:link w:val="HeaderChar"/>
    <w:uiPriority w:val="54"/>
    <w:rsid w:val="006A2C69"/>
    <w:pPr>
      <w:tabs>
        <w:tab w:val="center" w:pos="4513"/>
        <w:tab w:val="right" w:pos="9026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54"/>
    <w:rsid w:val="006A2C69"/>
    <w:rPr>
      <w:sz w:val="20"/>
    </w:rPr>
  </w:style>
  <w:style w:type="table" w:styleId="TableGrid">
    <w:name w:val="Table Grid"/>
    <w:basedOn w:val="TableNormal"/>
    <w:uiPriority w:val="59"/>
    <w:locked/>
    <w:rsid w:val="0079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qFormat/>
    <w:rsid w:val="00944B6B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BodyText"/>
    <w:uiPriority w:val="11"/>
    <w:locked/>
    <w:rsid w:val="00DA2CA9"/>
    <w:pPr>
      <w:spacing w:before="57" w:line="240" w:lineRule="auto"/>
      <w:jc w:val="left"/>
    </w:pPr>
    <w:rPr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75F7"/>
    <w:rPr>
      <w:rFonts w:asciiTheme="majorHAnsi" w:eastAsiaTheme="majorEastAsia" w:hAnsiTheme="majorHAnsi" w:cstheme="majorBidi"/>
      <w:color w:val="080124" w:themeColor="accent1" w:themeShade="7F"/>
    </w:rPr>
  </w:style>
  <w:style w:type="numbering" w:customStyle="1" w:styleId="BulletList">
    <w:name w:val="Bullet List"/>
    <w:uiPriority w:val="99"/>
    <w:rsid w:val="00832708"/>
    <w:pPr>
      <w:numPr>
        <w:numId w:val="3"/>
      </w:numPr>
    </w:pPr>
  </w:style>
  <w:style w:type="paragraph" w:styleId="TOCHeading">
    <w:name w:val="TOC Heading"/>
    <w:basedOn w:val="Heading1"/>
    <w:next w:val="Normal"/>
    <w:uiPriority w:val="49"/>
    <w:semiHidden/>
    <w:qFormat/>
    <w:rsid w:val="00C500CB"/>
    <w:pPr>
      <w:spacing w:before="480"/>
      <w:outlineLvl w:val="9"/>
    </w:pPr>
    <w:rPr>
      <w:bCs/>
      <w:szCs w:val="32"/>
    </w:rPr>
  </w:style>
  <w:style w:type="character" w:styleId="PageNumber">
    <w:name w:val="page number"/>
    <w:basedOn w:val="DefaultParagraphFont"/>
    <w:uiPriority w:val="99"/>
    <w:semiHidden/>
    <w:unhideWhenUsed/>
    <w:locked/>
    <w:rsid w:val="00901715"/>
  </w:style>
  <w:style w:type="paragraph" w:styleId="BodyText">
    <w:name w:val="Body Text"/>
    <w:basedOn w:val="Normal"/>
    <w:link w:val="BodyTextChar"/>
    <w:uiPriority w:val="9"/>
    <w:qFormat/>
    <w:locked/>
    <w:rsid w:val="006A2C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"/>
    <w:rsid w:val="006A2C69"/>
  </w:style>
  <w:style w:type="paragraph" w:styleId="Subtitle">
    <w:name w:val="Subtitle"/>
    <w:basedOn w:val="Normal"/>
    <w:next w:val="Normal"/>
    <w:link w:val="SubtitleChar"/>
    <w:uiPriority w:val="40"/>
    <w:semiHidden/>
    <w:qFormat/>
    <w:locked/>
    <w:rsid w:val="00CF74DB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A3749A"/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6B6D97"/>
    <w:rPr>
      <w:color w:val="FFFFFF" w:themeColor="background1"/>
      <w:sz w:val="44"/>
    </w:rPr>
  </w:style>
  <w:style w:type="paragraph" w:styleId="TOC1">
    <w:name w:val="toc 1"/>
    <w:basedOn w:val="Normal"/>
    <w:next w:val="Normal"/>
    <w:autoRedefine/>
    <w:uiPriority w:val="39"/>
    <w:semiHidden/>
    <w:rsid w:val="00771BFE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locked/>
    <w:rsid w:val="00DE1699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locked/>
    <w:rsid w:val="00DE1699"/>
    <w:pPr>
      <w:tabs>
        <w:tab w:val="left" w:pos="1588"/>
        <w:tab w:val="right" w:leader="dot" w:pos="9401"/>
      </w:tabs>
      <w:spacing w:after="100"/>
      <w:ind w:left="1531" w:hanging="680"/>
    </w:pPr>
  </w:style>
  <w:style w:type="character" w:styleId="Hyperlink">
    <w:name w:val="Hyperlink"/>
    <w:basedOn w:val="DefaultParagraphFont"/>
    <w:uiPriority w:val="74"/>
    <w:rsid w:val="003C6AE9"/>
    <w:rPr>
      <w:color w:val="0000FF" w:themeColor="hyperlink"/>
      <w:u w:val="single"/>
    </w:rPr>
  </w:style>
  <w:style w:type="numbering" w:customStyle="1" w:styleId="NumberList">
    <w:name w:val="Number List"/>
    <w:uiPriority w:val="99"/>
    <w:rsid w:val="00D407A6"/>
    <w:pPr>
      <w:numPr>
        <w:numId w:val="5"/>
      </w:numPr>
    </w:pPr>
  </w:style>
  <w:style w:type="paragraph" w:styleId="TOC5">
    <w:name w:val="toc 5"/>
    <w:basedOn w:val="Normal"/>
    <w:next w:val="Normal"/>
    <w:autoRedefine/>
    <w:uiPriority w:val="39"/>
    <w:semiHidden/>
    <w:locked/>
    <w:rsid w:val="00107CFC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5A77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5A774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74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5A774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74E"/>
    <w:rPr>
      <w:b/>
      <w:bCs/>
      <w:sz w:val="24"/>
      <w:szCs w:val="24"/>
    </w:rPr>
  </w:style>
  <w:style w:type="paragraph" w:styleId="Revision">
    <w:name w:val="Revision"/>
    <w:hidden/>
    <w:uiPriority w:val="99"/>
    <w:semiHidden/>
    <w:rsid w:val="00F06D3A"/>
    <w:pPr>
      <w:spacing w:after="0" w:line="240" w:lineRule="auto"/>
    </w:pPr>
  </w:style>
  <w:style w:type="paragraph" w:customStyle="1" w:styleId="Questionwithborder">
    <w:name w:val="Question (with border)"/>
    <w:basedOn w:val="IntroductionText"/>
    <w:uiPriority w:val="6"/>
    <w:qFormat/>
    <w:rsid w:val="00B302B8"/>
    <w:pPr>
      <w:pBdr>
        <w:bottom w:val="single" w:sz="4" w:space="2" w:color="BFBFBF"/>
      </w:pBdr>
      <w:spacing w:after="120" w:line="240" w:lineRule="auto"/>
    </w:pPr>
    <w:rPr>
      <w:i w:val="0"/>
      <w:caps/>
      <w:szCs w:val="16"/>
    </w:rPr>
  </w:style>
  <w:style w:type="character" w:styleId="PlaceholderText">
    <w:name w:val="Placeholder Text"/>
    <w:basedOn w:val="DefaultParagraphFont"/>
    <w:uiPriority w:val="99"/>
    <w:semiHidden/>
    <w:locked/>
    <w:rsid w:val="00C16990"/>
    <w:rPr>
      <w:color w:val="808080"/>
    </w:rPr>
  </w:style>
  <w:style w:type="paragraph" w:styleId="NoSpacing">
    <w:name w:val="No Spacing"/>
    <w:basedOn w:val="Normal"/>
    <w:uiPriority w:val="1"/>
    <w:qFormat/>
    <w:locked/>
    <w:rsid w:val="00030CF2"/>
    <w:pPr>
      <w:spacing w:after="0" w:line="240" w:lineRule="auto"/>
    </w:pPr>
    <w:rPr>
      <w:rFonts w:ascii="Tahoma" w:eastAsiaTheme="minorEastAsia" w:hAnsi="Tahoma" w:cs="Times New Roman"/>
      <w:color w:val="auto"/>
      <w:sz w:val="2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030CF2"/>
    <w:pPr>
      <w:spacing w:after="200" w:line="276" w:lineRule="auto"/>
      <w:ind w:left="720"/>
      <w:contextualSpacing/>
    </w:pPr>
    <w:rPr>
      <w:rFonts w:ascii="Tahoma" w:eastAsiaTheme="minorEastAsia" w:hAnsi="Tahoma" w:cs="Times New Roman"/>
      <w:color w:val="auto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SP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00249"/>
      </a:accent1>
      <a:accent2>
        <a:srgbClr val="0067AC"/>
      </a:accent2>
      <a:accent3>
        <a:srgbClr val="00BAC0"/>
      </a:accent3>
      <a:accent4>
        <a:srgbClr val="542E8E"/>
      </a:accent4>
      <a:accent5>
        <a:srgbClr val="62BB46"/>
      </a:accent5>
      <a:accent6>
        <a:srgbClr val="FDBA12"/>
      </a:accent6>
      <a:hlink>
        <a:srgbClr val="0000FF"/>
      </a:hlink>
      <a:folHlink>
        <a:srgbClr val="800080"/>
      </a:folHlink>
    </a:clrScheme>
    <a:fontScheme name="ISP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B1ACA-807C-4D74-AABC-6D983CD6A7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133F6A-FAF3-49DB-AE77-D1C285BA98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772889-74D6-4D1F-B7F0-432F9004F8C1}">
  <ds:schemaRefs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33ABA9F-9F66-404E-8D92-D7A728964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stay Policy Template - Accessible</vt:lpstr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stay Policy Template - Accessible</dc:title>
  <dc:creator>Bethany Spence</dc:creator>
  <cp:lastModifiedBy>Tahlia Warn</cp:lastModifiedBy>
  <cp:revision>12</cp:revision>
  <cp:lastPrinted>2020-12-15T02:42:00Z</cp:lastPrinted>
  <dcterms:created xsi:type="dcterms:W3CDTF">2021-11-03T00:23:00Z</dcterms:created>
  <dcterms:modified xsi:type="dcterms:W3CDTF">2023-08-10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  <property fmtid="{D5CDD505-2E9C-101B-9397-08002B2CF9AE}" pid="3" name="DET_EDRMS_RCS">
    <vt:lpwstr>1;#13.1.1 Outward Facing Policy|c167ca3e-8c60-41a9-853e-4dd20761c000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ListId">
    <vt:lpwstr>{cd24bb5d-e9e4-4a40-ac5b-ae89c9a6f48d}</vt:lpwstr>
  </property>
  <property fmtid="{D5CDD505-2E9C-101B-9397-08002B2CF9AE}" pid="8" name="RecordPoint_ActiveItemUniqueId">
    <vt:lpwstr>{f0b3b00e-4e2c-495e-9bf9-4745f65a47c8}</vt:lpwstr>
  </property>
  <property fmtid="{D5CDD505-2E9C-101B-9397-08002B2CF9AE}" pid="9" name="RecordPoint_ActiveItemWebId">
    <vt:lpwstr>{48d741e2-8e2c-417b-b700-80de02d16da7}</vt:lpwstr>
  </property>
  <property fmtid="{D5CDD505-2E9C-101B-9397-08002B2CF9AE}" pid="10" name="RecordPoint_ActiveItemSiteId">
    <vt:lpwstr>{ed3229f2-c7d2-4425-947a-a8336c24a50d}</vt:lpwstr>
  </property>
  <property fmtid="{D5CDD505-2E9C-101B-9397-08002B2CF9AE}" pid="11" name="RecordPoint_RecordNumberSubmitted">
    <vt:lpwstr>R20201178099</vt:lpwstr>
  </property>
  <property fmtid="{D5CDD505-2E9C-101B-9397-08002B2CF9AE}" pid="12" name="RecordPoint_SubmissionCompleted">
    <vt:lpwstr>2020-11-27T18:08:07.8964850+11:00</vt:lpwstr>
  </property>
  <property fmtid="{D5CDD505-2E9C-101B-9397-08002B2CF9AE}" pid="13" name="Order">
    <vt:r8>81400</vt:r8>
  </property>
  <property fmtid="{D5CDD505-2E9C-101B-9397-08002B2CF9AE}" pid="14" name="Cc">
    <vt:lpwstr/>
  </property>
  <property fmtid="{D5CDD505-2E9C-101B-9397-08002B2CF9AE}" pid="15" name="From1">
    <vt:lpwstr/>
  </property>
  <property fmtid="{D5CDD505-2E9C-101B-9397-08002B2CF9AE}" pid="16" name="xd_ProgID">
    <vt:lpwstr/>
  </property>
  <property fmtid="{D5CDD505-2E9C-101B-9397-08002B2CF9AE}" pid="17" name="DocumentSetDescription">
    <vt:lpwstr/>
  </property>
  <property fmtid="{D5CDD505-2E9C-101B-9397-08002B2CF9AE}" pid="18" name="Attachment">
    <vt:bool>false</vt:bool>
  </property>
  <property fmtid="{D5CDD505-2E9C-101B-9397-08002B2CF9AE}" pid="19" name="TemplateUrl">
    <vt:lpwstr/>
  </property>
  <property fmtid="{D5CDD505-2E9C-101B-9397-08002B2CF9AE}" pid="20" name="To">
    <vt:lpwstr/>
  </property>
  <property fmtid="{D5CDD505-2E9C-101B-9397-08002B2CF9AE}" pid="21" name="Email Categories">
    <vt:lpwstr/>
  </property>
  <property fmtid="{D5CDD505-2E9C-101B-9397-08002B2CF9AE}" pid="22" name="Bcc">
    <vt:lpwstr/>
  </property>
  <property fmtid="{D5CDD505-2E9C-101B-9397-08002B2CF9AE}" pid="23" name="Email Subject">
    <vt:lpwstr/>
  </property>
  <property fmtid="{D5CDD505-2E9C-101B-9397-08002B2CF9AE}" pid="24" name="Conversation">
    <vt:lpwstr/>
  </property>
  <property fmtid="{D5CDD505-2E9C-101B-9397-08002B2CF9AE}" pid="25" name="URL">
    <vt:lpwstr/>
  </property>
  <property fmtid="{D5CDD505-2E9C-101B-9397-08002B2CF9AE}" pid="26" name="_docset_NoMedatataSyncRequired">
    <vt:lpwstr>False</vt:lpwstr>
  </property>
  <property fmtid="{D5CDD505-2E9C-101B-9397-08002B2CF9AE}" pid="27" name="RecordPoint_ActiveItemMoved">
    <vt:lpwstr/>
  </property>
  <property fmtid="{D5CDD505-2E9C-101B-9397-08002B2CF9AE}" pid="28" name="RecordPoint_SubmissionDate">
    <vt:lpwstr/>
  </property>
  <property fmtid="{D5CDD505-2E9C-101B-9397-08002B2CF9AE}" pid="29" name="RecordPoint_RecordFormat">
    <vt:lpwstr/>
  </property>
</Properties>
</file>